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A17DBE" w:rsidR="00AF5F6D" w:rsidRDefault="00AF5F6D" w14:paraId="79ECA564" w14:textId="77777777">
      <w:pPr>
        <w:spacing w:after="0" w:line="200" w:lineRule="exact"/>
        <w:rPr>
          <w:rFonts w:cstheme="minorHAnsi"/>
          <w:sz w:val="24"/>
          <w:szCs w:val="24"/>
        </w:rPr>
      </w:pPr>
    </w:p>
    <w:p w:rsidRPr="00A17DBE" w:rsidR="00AF5F6D" w:rsidRDefault="00AF5F6D" w14:paraId="0691EF68" w14:textId="77777777">
      <w:pPr>
        <w:spacing w:before="12" w:after="0" w:line="220" w:lineRule="exact"/>
        <w:rPr>
          <w:rFonts w:cstheme="minorHAnsi"/>
          <w:sz w:val="24"/>
          <w:szCs w:val="24"/>
        </w:rPr>
      </w:pPr>
    </w:p>
    <w:p w:rsidR="00B40949" w:rsidRDefault="001640AA" w14:paraId="092736DC" w14:textId="77777777">
      <w:pPr>
        <w:spacing w:before="13" w:after="0" w:line="240" w:lineRule="auto"/>
        <w:ind w:left="2608" w:right="1949" w:hanging="3"/>
        <w:jc w:val="center"/>
        <w:rPr>
          <w:rFonts w:eastAsia="Times New Roman" w:cstheme="minorHAnsi"/>
          <w:b/>
          <w:bCs/>
          <w:sz w:val="24"/>
          <w:szCs w:val="24"/>
        </w:rPr>
      </w:pPr>
      <w:r w:rsidRPr="00A17DBE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095097CA" wp14:editId="73DBDE58">
            <wp:simplePos x="0" y="0"/>
            <wp:positionH relativeFrom="page">
              <wp:posOffset>498475</wp:posOffset>
            </wp:positionH>
            <wp:positionV relativeFrom="page">
              <wp:posOffset>665480</wp:posOffset>
            </wp:positionV>
            <wp:extent cx="1050290" cy="987425"/>
            <wp:effectExtent l="0" t="0" r="0" b="317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0290" cy="987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17DBE">
        <w:rPr>
          <w:rFonts w:eastAsia="Times New Roman" w:cstheme="minorHAnsi"/>
          <w:b/>
          <w:bCs/>
          <w:spacing w:val="1"/>
          <w:sz w:val="24"/>
          <w:szCs w:val="24"/>
        </w:rPr>
        <w:t>M</w:t>
      </w:r>
      <w:r w:rsidRPr="00A17DBE">
        <w:rPr>
          <w:rFonts w:eastAsia="Times New Roman" w:cstheme="minorHAnsi"/>
          <w:b/>
          <w:bCs/>
          <w:sz w:val="24"/>
          <w:szCs w:val="24"/>
        </w:rPr>
        <w:t>o</w:t>
      </w:r>
      <w:r w:rsidRPr="00A17DBE">
        <w:rPr>
          <w:rFonts w:eastAsia="Times New Roman" w:cstheme="minorHAnsi"/>
          <w:b/>
          <w:bCs/>
          <w:spacing w:val="-1"/>
          <w:sz w:val="24"/>
          <w:szCs w:val="24"/>
        </w:rPr>
        <w:t>n</w:t>
      </w:r>
      <w:r w:rsidRPr="00A17DBE">
        <w:rPr>
          <w:rFonts w:eastAsia="Times New Roman" w:cstheme="minorHAnsi"/>
          <w:b/>
          <w:bCs/>
          <w:sz w:val="24"/>
          <w:szCs w:val="24"/>
        </w:rPr>
        <w:t>tgom</w:t>
      </w:r>
      <w:r w:rsidRPr="00A17DBE">
        <w:rPr>
          <w:rFonts w:eastAsia="Times New Roman" w:cstheme="minorHAnsi"/>
          <w:b/>
          <w:bCs/>
          <w:spacing w:val="1"/>
          <w:sz w:val="24"/>
          <w:szCs w:val="24"/>
        </w:rPr>
        <w:t>e</w:t>
      </w:r>
      <w:r w:rsidRPr="00A17DBE">
        <w:rPr>
          <w:rFonts w:eastAsia="Times New Roman" w:cstheme="minorHAnsi"/>
          <w:b/>
          <w:bCs/>
          <w:spacing w:val="-1"/>
          <w:sz w:val="24"/>
          <w:szCs w:val="24"/>
        </w:rPr>
        <w:t>r</w:t>
      </w:r>
      <w:r w:rsidRPr="00A17DBE">
        <w:rPr>
          <w:rFonts w:eastAsia="Times New Roman" w:cstheme="minorHAnsi"/>
          <w:b/>
          <w:bCs/>
          <w:sz w:val="24"/>
          <w:szCs w:val="24"/>
        </w:rPr>
        <w:t>y</w:t>
      </w:r>
      <w:r w:rsidRPr="00A17DBE">
        <w:rPr>
          <w:rFonts w:eastAsia="Times New Roman" w:cstheme="minorHAnsi"/>
          <w:b/>
          <w:bCs/>
          <w:spacing w:val="4"/>
          <w:sz w:val="24"/>
          <w:szCs w:val="24"/>
        </w:rPr>
        <w:t xml:space="preserve"> </w:t>
      </w:r>
      <w:r w:rsidRPr="00A17DBE">
        <w:rPr>
          <w:rFonts w:eastAsia="Times New Roman" w:cstheme="minorHAnsi"/>
          <w:b/>
          <w:bCs/>
          <w:spacing w:val="-3"/>
          <w:sz w:val="24"/>
          <w:szCs w:val="24"/>
        </w:rPr>
        <w:t>To</w:t>
      </w:r>
      <w:r w:rsidRPr="00A17DBE">
        <w:rPr>
          <w:rFonts w:eastAsia="Times New Roman" w:cstheme="minorHAnsi"/>
          <w:b/>
          <w:bCs/>
          <w:spacing w:val="4"/>
          <w:sz w:val="24"/>
          <w:szCs w:val="24"/>
        </w:rPr>
        <w:t>w</w:t>
      </w:r>
      <w:r w:rsidRPr="00A17DBE">
        <w:rPr>
          <w:rFonts w:eastAsia="Times New Roman" w:cstheme="minorHAnsi"/>
          <w:b/>
          <w:bCs/>
          <w:spacing w:val="-1"/>
          <w:sz w:val="24"/>
          <w:szCs w:val="24"/>
        </w:rPr>
        <w:t>nsh</w:t>
      </w:r>
      <w:r w:rsidRPr="00A17DBE">
        <w:rPr>
          <w:rFonts w:eastAsia="Times New Roman" w:cstheme="minorHAnsi"/>
          <w:b/>
          <w:bCs/>
          <w:spacing w:val="1"/>
          <w:sz w:val="24"/>
          <w:szCs w:val="24"/>
        </w:rPr>
        <w:t>i</w:t>
      </w:r>
      <w:r w:rsidRPr="00A17DBE">
        <w:rPr>
          <w:rFonts w:eastAsia="Times New Roman" w:cstheme="minorHAnsi"/>
          <w:b/>
          <w:bCs/>
          <w:sz w:val="24"/>
          <w:szCs w:val="24"/>
        </w:rPr>
        <w:t xml:space="preserve">p </w:t>
      </w:r>
    </w:p>
    <w:p w:rsidRPr="00A17DBE" w:rsidR="00AF5F6D" w:rsidRDefault="001640AA" w14:paraId="279A28D9" w14:textId="064466C5">
      <w:pPr>
        <w:spacing w:before="13" w:after="0" w:line="240" w:lineRule="auto"/>
        <w:ind w:left="2608" w:right="1949" w:hanging="3"/>
        <w:jc w:val="center"/>
        <w:rPr>
          <w:rFonts w:eastAsia="Times New Roman" w:cstheme="minorHAnsi"/>
          <w:b/>
          <w:bCs/>
          <w:sz w:val="24"/>
          <w:szCs w:val="24"/>
        </w:rPr>
      </w:pPr>
      <w:r w:rsidRPr="00A17DBE">
        <w:rPr>
          <w:rFonts w:eastAsia="Times New Roman" w:cstheme="minorHAnsi"/>
          <w:b/>
          <w:bCs/>
          <w:sz w:val="24"/>
          <w:szCs w:val="24"/>
        </w:rPr>
        <w:t>E</w:t>
      </w:r>
      <w:r w:rsidRPr="00A17DBE">
        <w:rPr>
          <w:rFonts w:eastAsia="Times New Roman" w:cstheme="minorHAnsi"/>
          <w:b/>
          <w:bCs/>
          <w:spacing w:val="-1"/>
          <w:sz w:val="24"/>
          <w:szCs w:val="24"/>
        </w:rPr>
        <w:t>n</w:t>
      </w:r>
      <w:r w:rsidRPr="00A17DBE">
        <w:rPr>
          <w:rFonts w:eastAsia="Times New Roman" w:cstheme="minorHAnsi"/>
          <w:b/>
          <w:bCs/>
          <w:sz w:val="24"/>
          <w:szCs w:val="24"/>
        </w:rPr>
        <w:t>v</w:t>
      </w:r>
      <w:r w:rsidRPr="00A17DBE">
        <w:rPr>
          <w:rFonts w:eastAsia="Times New Roman" w:cstheme="minorHAnsi"/>
          <w:b/>
          <w:bCs/>
          <w:spacing w:val="1"/>
          <w:sz w:val="24"/>
          <w:szCs w:val="24"/>
        </w:rPr>
        <w:t>ir</w:t>
      </w:r>
      <w:r w:rsidRPr="00A17DBE">
        <w:rPr>
          <w:rFonts w:eastAsia="Times New Roman" w:cstheme="minorHAnsi"/>
          <w:b/>
          <w:bCs/>
          <w:sz w:val="24"/>
          <w:szCs w:val="24"/>
        </w:rPr>
        <w:t>o</w:t>
      </w:r>
      <w:r w:rsidRPr="00A17DBE">
        <w:rPr>
          <w:rFonts w:eastAsia="Times New Roman" w:cstheme="minorHAnsi"/>
          <w:b/>
          <w:bCs/>
          <w:spacing w:val="-1"/>
          <w:sz w:val="24"/>
          <w:szCs w:val="24"/>
        </w:rPr>
        <w:t>n</w:t>
      </w:r>
      <w:r w:rsidRPr="00A17DBE">
        <w:rPr>
          <w:rFonts w:eastAsia="Times New Roman" w:cstheme="minorHAnsi"/>
          <w:b/>
          <w:bCs/>
          <w:sz w:val="24"/>
          <w:szCs w:val="24"/>
        </w:rPr>
        <w:t>m</w:t>
      </w:r>
      <w:r w:rsidRPr="00A17DBE">
        <w:rPr>
          <w:rFonts w:eastAsia="Times New Roman" w:cstheme="minorHAnsi"/>
          <w:b/>
          <w:bCs/>
          <w:spacing w:val="1"/>
          <w:sz w:val="24"/>
          <w:szCs w:val="24"/>
        </w:rPr>
        <w:t>e</w:t>
      </w:r>
      <w:r w:rsidRPr="00A17DBE">
        <w:rPr>
          <w:rFonts w:eastAsia="Times New Roman" w:cstheme="minorHAnsi"/>
          <w:b/>
          <w:bCs/>
          <w:spacing w:val="-1"/>
          <w:sz w:val="24"/>
          <w:szCs w:val="24"/>
        </w:rPr>
        <w:t>n</w:t>
      </w:r>
      <w:r w:rsidRPr="00A17DBE">
        <w:rPr>
          <w:rFonts w:eastAsia="Times New Roman" w:cstheme="minorHAnsi"/>
          <w:b/>
          <w:bCs/>
          <w:sz w:val="24"/>
          <w:szCs w:val="24"/>
        </w:rPr>
        <w:t xml:space="preserve">tal </w:t>
      </w:r>
      <w:r w:rsidRPr="00A17DBE">
        <w:rPr>
          <w:rFonts w:eastAsia="Times New Roman" w:cstheme="minorHAnsi"/>
          <w:b/>
          <w:bCs/>
          <w:spacing w:val="-1"/>
          <w:sz w:val="24"/>
          <w:szCs w:val="24"/>
        </w:rPr>
        <w:t>Ad</w:t>
      </w:r>
      <w:r w:rsidRPr="00A17DBE">
        <w:rPr>
          <w:rFonts w:eastAsia="Times New Roman" w:cstheme="minorHAnsi"/>
          <w:b/>
          <w:bCs/>
          <w:sz w:val="24"/>
          <w:szCs w:val="24"/>
        </w:rPr>
        <w:t>v</w:t>
      </w:r>
      <w:r w:rsidRPr="00A17DBE">
        <w:rPr>
          <w:rFonts w:eastAsia="Times New Roman" w:cstheme="minorHAnsi"/>
          <w:b/>
          <w:bCs/>
          <w:spacing w:val="1"/>
          <w:sz w:val="24"/>
          <w:szCs w:val="24"/>
        </w:rPr>
        <w:t>i</w:t>
      </w:r>
      <w:r w:rsidRPr="00A17DBE">
        <w:rPr>
          <w:rFonts w:eastAsia="Times New Roman" w:cstheme="minorHAnsi"/>
          <w:b/>
          <w:bCs/>
          <w:spacing w:val="-1"/>
          <w:sz w:val="24"/>
          <w:szCs w:val="24"/>
        </w:rPr>
        <w:t>s</w:t>
      </w:r>
      <w:r w:rsidRPr="00A17DBE">
        <w:rPr>
          <w:rFonts w:eastAsia="Times New Roman" w:cstheme="minorHAnsi"/>
          <w:b/>
          <w:bCs/>
          <w:sz w:val="24"/>
          <w:szCs w:val="24"/>
        </w:rPr>
        <w:t>o</w:t>
      </w:r>
      <w:r w:rsidRPr="00A17DBE">
        <w:rPr>
          <w:rFonts w:eastAsia="Times New Roman" w:cstheme="minorHAnsi"/>
          <w:b/>
          <w:bCs/>
          <w:spacing w:val="1"/>
          <w:sz w:val="24"/>
          <w:szCs w:val="24"/>
        </w:rPr>
        <w:t>r</w:t>
      </w:r>
      <w:r w:rsidRPr="00A17DBE">
        <w:rPr>
          <w:rFonts w:eastAsia="Times New Roman" w:cstheme="minorHAnsi"/>
          <w:b/>
          <w:bCs/>
          <w:sz w:val="24"/>
          <w:szCs w:val="24"/>
        </w:rPr>
        <w:t>y</w:t>
      </w:r>
      <w:r w:rsidRPr="00A17DBE">
        <w:rPr>
          <w:rFonts w:eastAsia="Times New Roman" w:cstheme="minorHAnsi"/>
          <w:b/>
          <w:bCs/>
          <w:spacing w:val="4"/>
          <w:sz w:val="24"/>
          <w:szCs w:val="24"/>
        </w:rPr>
        <w:t xml:space="preserve"> </w:t>
      </w:r>
      <w:r w:rsidRPr="00A17DBE">
        <w:rPr>
          <w:rFonts w:eastAsia="Times New Roman" w:cstheme="minorHAnsi"/>
          <w:b/>
          <w:bCs/>
          <w:spacing w:val="-1"/>
          <w:sz w:val="24"/>
          <w:szCs w:val="24"/>
        </w:rPr>
        <w:t>C</w:t>
      </w:r>
      <w:r w:rsidRPr="00A17DBE">
        <w:rPr>
          <w:rFonts w:eastAsia="Times New Roman" w:cstheme="minorHAnsi"/>
          <w:b/>
          <w:bCs/>
          <w:sz w:val="24"/>
          <w:szCs w:val="24"/>
        </w:rPr>
        <w:t>o</w:t>
      </w:r>
      <w:r w:rsidRPr="00A17DBE">
        <w:rPr>
          <w:rFonts w:eastAsia="Times New Roman" w:cstheme="minorHAnsi"/>
          <w:b/>
          <w:bCs/>
          <w:spacing w:val="-2"/>
          <w:sz w:val="24"/>
          <w:szCs w:val="24"/>
        </w:rPr>
        <w:t>m</w:t>
      </w:r>
      <w:r w:rsidRPr="00A17DBE">
        <w:rPr>
          <w:rFonts w:eastAsia="Times New Roman" w:cstheme="minorHAnsi"/>
          <w:b/>
          <w:bCs/>
          <w:sz w:val="24"/>
          <w:szCs w:val="24"/>
        </w:rPr>
        <w:t>m</w:t>
      </w:r>
      <w:r w:rsidRPr="00A17DBE">
        <w:rPr>
          <w:rFonts w:eastAsia="Times New Roman" w:cstheme="minorHAnsi"/>
          <w:b/>
          <w:bCs/>
          <w:spacing w:val="1"/>
          <w:sz w:val="24"/>
          <w:szCs w:val="24"/>
        </w:rPr>
        <w:t>i</w:t>
      </w:r>
      <w:r w:rsidRPr="00A17DBE">
        <w:rPr>
          <w:rFonts w:eastAsia="Times New Roman" w:cstheme="minorHAnsi"/>
          <w:b/>
          <w:bCs/>
          <w:sz w:val="24"/>
          <w:szCs w:val="24"/>
        </w:rPr>
        <w:t>tt</w:t>
      </w:r>
      <w:r w:rsidRPr="00A17DBE">
        <w:rPr>
          <w:rFonts w:eastAsia="Times New Roman" w:cstheme="minorHAnsi"/>
          <w:b/>
          <w:bCs/>
          <w:spacing w:val="1"/>
          <w:sz w:val="24"/>
          <w:szCs w:val="24"/>
        </w:rPr>
        <w:t>e</w:t>
      </w:r>
      <w:r w:rsidRPr="00A17DBE">
        <w:rPr>
          <w:rFonts w:eastAsia="Times New Roman" w:cstheme="minorHAnsi"/>
          <w:b/>
          <w:bCs/>
          <w:sz w:val="24"/>
          <w:szCs w:val="24"/>
        </w:rPr>
        <w:t xml:space="preserve">e </w:t>
      </w:r>
    </w:p>
    <w:p w:rsidRPr="00A17DBE" w:rsidR="00F82818" w:rsidP="1D13B2C3" w:rsidRDefault="0011767E" w14:paraId="601DCBEC" w14:textId="065E727A">
      <w:pPr>
        <w:spacing w:before="13" w:after="0" w:line="240" w:lineRule="auto"/>
        <w:ind w:left="2608" w:right="1949" w:hanging="3"/>
        <w:jc w:val="center"/>
        <w:rPr>
          <w:rFonts w:eastAsia="Times New Roman" w:cs="Calibri" w:cstheme="minorAscii"/>
          <w:b w:val="1"/>
          <w:bCs w:val="1"/>
          <w:sz w:val="24"/>
          <w:szCs w:val="24"/>
        </w:rPr>
      </w:pPr>
      <w:r w:rsidRPr="22E2B570" w:rsidR="3220C7B4">
        <w:rPr>
          <w:rFonts w:eastAsia="Times New Roman" w:cs="Calibri" w:cstheme="minorAscii"/>
          <w:b w:val="1"/>
          <w:bCs w:val="1"/>
          <w:sz w:val="24"/>
          <w:szCs w:val="24"/>
        </w:rPr>
        <w:t xml:space="preserve">May </w:t>
      </w:r>
      <w:r w:rsidRPr="22E2B570" w:rsidR="0011767E">
        <w:rPr>
          <w:rFonts w:eastAsia="Times New Roman" w:cs="Calibri" w:cstheme="minorAscii"/>
          <w:b w:val="1"/>
          <w:bCs w:val="1"/>
          <w:sz w:val="24"/>
          <w:szCs w:val="24"/>
        </w:rPr>
        <w:t>2</w:t>
      </w:r>
      <w:r w:rsidRPr="22E2B570" w:rsidR="74668133">
        <w:rPr>
          <w:rFonts w:eastAsia="Times New Roman" w:cs="Calibri" w:cstheme="minorAscii"/>
          <w:b w:val="1"/>
          <w:bCs w:val="1"/>
          <w:sz w:val="24"/>
          <w:szCs w:val="24"/>
        </w:rPr>
        <w:t>7</w:t>
      </w:r>
      <w:r w:rsidRPr="22E2B570" w:rsidR="00615599">
        <w:rPr>
          <w:rFonts w:eastAsia="Times New Roman" w:cs="Calibri" w:cstheme="minorAscii"/>
          <w:b w:val="1"/>
          <w:bCs w:val="1"/>
          <w:sz w:val="24"/>
          <w:szCs w:val="24"/>
        </w:rPr>
        <w:t>, 202</w:t>
      </w:r>
      <w:r w:rsidRPr="22E2B570" w:rsidR="4D2EEF43">
        <w:rPr>
          <w:rFonts w:eastAsia="Times New Roman" w:cs="Calibri" w:cstheme="minorAscii"/>
          <w:b w:val="1"/>
          <w:bCs w:val="1"/>
          <w:sz w:val="24"/>
          <w:szCs w:val="24"/>
        </w:rPr>
        <w:t>5</w:t>
      </w:r>
    </w:p>
    <w:p w:rsidRPr="00A17DBE" w:rsidR="006C2317" w:rsidP="006C2317" w:rsidRDefault="00EF33D0" w14:paraId="0EB02116" w14:textId="4FA241AA">
      <w:pPr>
        <w:spacing w:before="13" w:after="0" w:line="240" w:lineRule="auto"/>
        <w:ind w:left="2608" w:right="1949" w:hanging="3"/>
        <w:jc w:val="center"/>
        <w:rPr>
          <w:rFonts w:eastAsia="Times New Roman" w:cstheme="minorHAnsi"/>
          <w:b/>
          <w:bCs/>
          <w:sz w:val="24"/>
          <w:szCs w:val="24"/>
        </w:rPr>
      </w:pPr>
      <w:r w:rsidRPr="00A17DBE">
        <w:rPr>
          <w:rFonts w:eastAsia="Times New Roman" w:cstheme="minorHAnsi"/>
          <w:b/>
          <w:bCs/>
          <w:sz w:val="24"/>
          <w:szCs w:val="24"/>
        </w:rPr>
        <w:t>7:00 PM</w:t>
      </w:r>
    </w:p>
    <w:p w:rsidRPr="00A17DBE" w:rsidR="00EF33D0" w:rsidP="00350081" w:rsidRDefault="00EF33D0" w14:paraId="0EBDFAF5" w14:textId="77777777">
      <w:pPr>
        <w:spacing w:after="0" w:line="405" w:lineRule="exact"/>
        <w:ind w:right="4122"/>
        <w:rPr>
          <w:rFonts w:eastAsia="Times New Roman" w:cstheme="minorHAnsi"/>
          <w:b/>
          <w:bCs/>
          <w:position w:val="-1"/>
          <w:sz w:val="24"/>
          <w:szCs w:val="24"/>
        </w:rPr>
      </w:pPr>
    </w:p>
    <w:p w:rsidRPr="0043760E" w:rsidR="00EF33D0" w:rsidP="45A6339C" w:rsidRDefault="001640AA" w14:paraId="29514493" w14:textId="1E289ABB">
      <w:pPr>
        <w:spacing w:before="29" w:after="0" w:line="240" w:lineRule="auto"/>
        <w:ind w:right="54"/>
        <w:rPr>
          <w:rFonts w:eastAsia="Times New Roman" w:cs="Calibri" w:cstheme="minorAscii"/>
          <w:sz w:val="24"/>
          <w:szCs w:val="24"/>
        </w:rPr>
      </w:pPr>
      <w:r w:rsidRPr="45A6339C" w:rsidR="001640AA">
        <w:rPr>
          <w:rFonts w:eastAsia="Times New Roman" w:cs="Calibri" w:cstheme="minorAscii"/>
          <w:sz w:val="24"/>
          <w:szCs w:val="24"/>
        </w:rPr>
        <w:t>Mont</w:t>
      </w:r>
      <w:r w:rsidRPr="45A6339C" w:rsidR="001640AA">
        <w:rPr>
          <w:rFonts w:eastAsia="Times New Roman" w:cs="Calibri" w:cstheme="minorAscii"/>
          <w:spacing w:val="-2"/>
          <w:sz w:val="24"/>
          <w:szCs w:val="24"/>
        </w:rPr>
        <w:t>g</w:t>
      </w:r>
      <w:r w:rsidRPr="45A6339C" w:rsidR="001640AA">
        <w:rPr>
          <w:rFonts w:eastAsia="Times New Roman" w:cs="Calibri" w:cstheme="minorAscii"/>
          <w:sz w:val="24"/>
          <w:szCs w:val="24"/>
        </w:rPr>
        <w:t>om</w:t>
      </w:r>
      <w:r w:rsidRPr="45A6339C" w:rsidR="001640AA">
        <w:rPr>
          <w:rFonts w:eastAsia="Times New Roman" w:cs="Calibri" w:cstheme="minorAscii"/>
          <w:spacing w:val="1"/>
          <w:sz w:val="24"/>
          <w:szCs w:val="24"/>
        </w:rPr>
        <w:t>e</w:t>
      </w:r>
      <w:r w:rsidRPr="45A6339C" w:rsidR="001640AA">
        <w:rPr>
          <w:rFonts w:eastAsia="Times New Roman" w:cs="Calibri" w:cstheme="minorAscii"/>
          <w:spacing w:val="4"/>
          <w:sz w:val="24"/>
          <w:szCs w:val="24"/>
        </w:rPr>
        <w:t>r</w:t>
      </w:r>
      <w:r w:rsidRPr="45A6339C" w:rsidR="001640AA">
        <w:rPr>
          <w:rFonts w:eastAsia="Times New Roman" w:cs="Calibri" w:cstheme="minorAscii"/>
          <w:sz w:val="24"/>
          <w:szCs w:val="24"/>
        </w:rPr>
        <w:t>y Towns</w:t>
      </w:r>
      <w:r w:rsidRPr="45A6339C" w:rsidR="001640AA">
        <w:rPr>
          <w:rFonts w:eastAsia="Times New Roman" w:cs="Calibri" w:cstheme="minorAscii"/>
          <w:spacing w:val="2"/>
          <w:sz w:val="24"/>
          <w:szCs w:val="24"/>
        </w:rPr>
        <w:t>h</w:t>
      </w:r>
      <w:r w:rsidRPr="45A6339C" w:rsidR="001640AA">
        <w:rPr>
          <w:rFonts w:eastAsia="Times New Roman" w:cs="Calibri" w:cstheme="minorAscii"/>
          <w:sz w:val="24"/>
          <w:szCs w:val="24"/>
        </w:rPr>
        <w:t>ip</w:t>
      </w:r>
      <w:r w:rsidRPr="45A6339C" w:rsidR="00BC51A7">
        <w:rPr>
          <w:rFonts w:eastAsia="Times New Roman" w:cs="Calibri" w:cstheme="minorAscii"/>
          <w:sz w:val="24"/>
          <w:szCs w:val="24"/>
        </w:rPr>
        <w:t>’s</w:t>
      </w:r>
      <w:r w:rsidRPr="45A6339C" w:rsidR="001640AA">
        <w:rPr>
          <w:rFonts w:eastAsia="Times New Roman" w:cs="Calibri" w:cstheme="minorAscii"/>
          <w:spacing w:val="5"/>
          <w:sz w:val="24"/>
          <w:szCs w:val="24"/>
        </w:rPr>
        <w:t xml:space="preserve"> </w:t>
      </w:r>
      <w:r w:rsidRPr="45A6339C" w:rsidR="001640AA">
        <w:rPr>
          <w:rFonts w:eastAsia="Times New Roman" w:cs="Calibri" w:cstheme="minorAscii"/>
          <w:sz w:val="24"/>
          <w:szCs w:val="24"/>
        </w:rPr>
        <w:t>Envi</w:t>
      </w:r>
      <w:r w:rsidRPr="45A6339C" w:rsidR="001640AA">
        <w:rPr>
          <w:rFonts w:eastAsia="Times New Roman" w:cs="Calibri" w:cstheme="minorAscii"/>
          <w:spacing w:val="-1"/>
          <w:sz w:val="24"/>
          <w:szCs w:val="24"/>
        </w:rPr>
        <w:t>r</w:t>
      </w:r>
      <w:r w:rsidRPr="45A6339C" w:rsidR="001640AA">
        <w:rPr>
          <w:rFonts w:eastAsia="Times New Roman" w:cs="Calibri" w:cstheme="minorAscii"/>
          <w:sz w:val="24"/>
          <w:szCs w:val="24"/>
        </w:rPr>
        <w:t>onm</w:t>
      </w:r>
      <w:r w:rsidRPr="45A6339C" w:rsidR="001640AA">
        <w:rPr>
          <w:rFonts w:eastAsia="Times New Roman" w:cs="Calibri" w:cstheme="minorAscii"/>
          <w:spacing w:val="-1"/>
          <w:sz w:val="24"/>
          <w:szCs w:val="24"/>
        </w:rPr>
        <w:t>e</w:t>
      </w:r>
      <w:r w:rsidRPr="45A6339C" w:rsidR="001640AA">
        <w:rPr>
          <w:rFonts w:eastAsia="Times New Roman" w:cs="Calibri" w:cstheme="minorAscii"/>
          <w:sz w:val="24"/>
          <w:szCs w:val="24"/>
        </w:rPr>
        <w:t>nt</w:t>
      </w:r>
      <w:r w:rsidRPr="45A6339C" w:rsidR="001640AA">
        <w:rPr>
          <w:rFonts w:eastAsia="Times New Roman" w:cs="Calibri" w:cstheme="minorAscii"/>
          <w:spacing w:val="-1"/>
          <w:sz w:val="24"/>
          <w:szCs w:val="24"/>
        </w:rPr>
        <w:t>a</w:t>
      </w:r>
      <w:r w:rsidRPr="45A6339C" w:rsidR="001640AA">
        <w:rPr>
          <w:rFonts w:eastAsia="Times New Roman" w:cs="Calibri" w:cstheme="minorAscii"/>
          <w:sz w:val="24"/>
          <w:szCs w:val="24"/>
        </w:rPr>
        <w:t>l</w:t>
      </w:r>
      <w:r w:rsidRPr="45A6339C" w:rsidR="001640AA">
        <w:rPr>
          <w:rFonts w:eastAsia="Times New Roman" w:cs="Calibri" w:cstheme="minorAscii"/>
          <w:spacing w:val="6"/>
          <w:sz w:val="24"/>
          <w:szCs w:val="24"/>
        </w:rPr>
        <w:t xml:space="preserve"> </w:t>
      </w:r>
      <w:r w:rsidRPr="45A6339C" w:rsidR="001640AA">
        <w:rPr>
          <w:rFonts w:eastAsia="Times New Roman" w:cs="Calibri" w:cstheme="minorAscii"/>
          <w:sz w:val="24"/>
          <w:szCs w:val="24"/>
        </w:rPr>
        <w:t>Advis</w:t>
      </w:r>
      <w:r w:rsidRPr="45A6339C" w:rsidR="001640AA">
        <w:rPr>
          <w:rFonts w:eastAsia="Times New Roman" w:cs="Calibri" w:cstheme="minorAscii"/>
          <w:spacing w:val="2"/>
          <w:sz w:val="24"/>
          <w:szCs w:val="24"/>
        </w:rPr>
        <w:t>or</w:t>
      </w:r>
      <w:r w:rsidRPr="45A6339C" w:rsidR="001640AA">
        <w:rPr>
          <w:rFonts w:eastAsia="Times New Roman" w:cs="Calibri" w:cstheme="minorAscii"/>
          <w:sz w:val="24"/>
          <w:szCs w:val="24"/>
        </w:rPr>
        <w:t xml:space="preserve">y </w:t>
      </w:r>
      <w:r w:rsidRPr="45A6339C" w:rsidR="001640AA">
        <w:rPr>
          <w:rFonts w:eastAsia="Times New Roman" w:cs="Calibri" w:cstheme="minorAscii"/>
          <w:spacing w:val="1"/>
          <w:sz w:val="24"/>
          <w:szCs w:val="24"/>
        </w:rPr>
        <w:t>C</w:t>
      </w:r>
      <w:r w:rsidRPr="45A6339C" w:rsidR="001640AA">
        <w:rPr>
          <w:rFonts w:eastAsia="Times New Roman" w:cs="Calibri" w:cstheme="minorAscii"/>
          <w:sz w:val="24"/>
          <w:szCs w:val="24"/>
        </w:rPr>
        <w:t>ommitt</w:t>
      </w:r>
      <w:r w:rsidRPr="45A6339C" w:rsidR="001640AA">
        <w:rPr>
          <w:rFonts w:eastAsia="Times New Roman" w:cs="Calibri" w:cstheme="minorAscii"/>
          <w:spacing w:val="-1"/>
          <w:sz w:val="24"/>
          <w:szCs w:val="24"/>
        </w:rPr>
        <w:t>e</w:t>
      </w:r>
      <w:r w:rsidRPr="45A6339C" w:rsidR="001640AA">
        <w:rPr>
          <w:rFonts w:eastAsia="Times New Roman" w:cs="Calibri" w:cstheme="minorAscii"/>
          <w:sz w:val="24"/>
          <w:szCs w:val="24"/>
        </w:rPr>
        <w:t>e</w:t>
      </w:r>
      <w:r w:rsidRPr="45A6339C" w:rsidR="001640AA">
        <w:rPr>
          <w:rFonts w:eastAsia="Times New Roman" w:cs="Calibri" w:cstheme="minorAscii"/>
          <w:spacing w:val="7"/>
          <w:sz w:val="24"/>
          <w:szCs w:val="24"/>
        </w:rPr>
        <w:t xml:space="preserve"> </w:t>
      </w:r>
      <w:r w:rsidRPr="45A6339C" w:rsidR="001640AA">
        <w:rPr>
          <w:rFonts w:eastAsia="Times New Roman" w:cs="Calibri" w:cstheme="minorAscii"/>
          <w:spacing w:val="-1"/>
          <w:sz w:val="24"/>
          <w:szCs w:val="24"/>
        </w:rPr>
        <w:t>(</w:t>
      </w:r>
      <w:r w:rsidRPr="45A6339C" w:rsidR="001640AA">
        <w:rPr>
          <w:rFonts w:eastAsia="Times New Roman" w:cs="Calibri" w:cstheme="minorAscii"/>
          <w:sz w:val="24"/>
          <w:szCs w:val="24"/>
        </w:rPr>
        <w:t>EA</w:t>
      </w:r>
      <w:r w:rsidRPr="45A6339C" w:rsidR="001640AA">
        <w:rPr>
          <w:rFonts w:eastAsia="Times New Roman" w:cs="Calibri" w:cstheme="minorAscii"/>
          <w:spacing w:val="1"/>
          <w:sz w:val="24"/>
          <w:szCs w:val="24"/>
        </w:rPr>
        <w:t>C</w:t>
      </w:r>
      <w:r w:rsidRPr="45A6339C" w:rsidR="001640AA">
        <w:rPr>
          <w:rFonts w:eastAsia="Times New Roman" w:cs="Calibri" w:cstheme="minorAscii"/>
          <w:sz w:val="24"/>
          <w:szCs w:val="24"/>
        </w:rPr>
        <w:t xml:space="preserve">) </w:t>
      </w:r>
      <w:r w:rsidRPr="45A6339C" w:rsidR="00EF33D0">
        <w:rPr>
          <w:rFonts w:eastAsia="Times New Roman" w:cs="Calibri" w:cstheme="minorAscii"/>
          <w:sz w:val="24"/>
          <w:szCs w:val="24"/>
        </w:rPr>
        <w:t>met</w:t>
      </w:r>
      <w:r w:rsidRPr="45A6339C" w:rsidR="001640AA">
        <w:rPr>
          <w:rFonts w:eastAsia="Times New Roman" w:cs="Calibri" w:cstheme="minorAscii"/>
          <w:spacing w:val="5"/>
          <w:sz w:val="24"/>
          <w:szCs w:val="24"/>
        </w:rPr>
        <w:t xml:space="preserve"> </w:t>
      </w:r>
      <w:r w:rsidRPr="45A6339C" w:rsidR="001640AA">
        <w:rPr>
          <w:rFonts w:eastAsia="Times New Roman" w:cs="Calibri" w:cstheme="minorAscii"/>
          <w:sz w:val="24"/>
          <w:szCs w:val="24"/>
        </w:rPr>
        <w:t>on</w:t>
      </w:r>
      <w:r w:rsidRPr="45A6339C" w:rsidR="001640AA">
        <w:rPr>
          <w:rFonts w:eastAsia="Times New Roman" w:cs="Calibri" w:cstheme="minorAscii"/>
          <w:spacing w:val="5"/>
          <w:sz w:val="24"/>
          <w:szCs w:val="24"/>
        </w:rPr>
        <w:t xml:space="preserve"> </w:t>
      </w:r>
      <w:r w:rsidRPr="45A6339C" w:rsidR="0FBC117D">
        <w:rPr>
          <w:rFonts w:eastAsia="Times New Roman" w:cs="Calibri" w:cstheme="minorAscii"/>
          <w:spacing w:val="3"/>
          <w:sz w:val="24"/>
          <w:szCs w:val="24"/>
        </w:rPr>
        <w:t xml:space="preserve">May </w:t>
      </w:r>
      <w:r w:rsidRPr="45A6339C" w:rsidR="001F4551">
        <w:rPr>
          <w:rFonts w:eastAsia="Times New Roman" w:cs="Calibri" w:cstheme="minorAscii"/>
          <w:spacing w:val="3"/>
          <w:sz w:val="24"/>
          <w:szCs w:val="24"/>
        </w:rPr>
        <w:t xml:space="preserve">2</w:t>
      </w:r>
      <w:r w:rsidRPr="45A6339C" w:rsidR="1BD1E666">
        <w:rPr>
          <w:rFonts w:eastAsia="Times New Roman" w:cs="Calibri" w:cstheme="minorAscii"/>
          <w:spacing w:val="3"/>
          <w:sz w:val="24"/>
          <w:szCs w:val="24"/>
        </w:rPr>
        <w:t xml:space="preserve">7</w:t>
      </w:r>
      <w:r w:rsidRPr="45A6339C" w:rsidR="009A641B">
        <w:rPr>
          <w:rFonts w:eastAsia="Times New Roman" w:cs="Calibri" w:cstheme="minorAscii"/>
          <w:spacing w:val="3"/>
          <w:sz w:val="24"/>
          <w:szCs w:val="24"/>
        </w:rPr>
        <w:t>,</w:t>
      </w:r>
      <w:r w:rsidRPr="45A6339C" w:rsidR="00644754">
        <w:rPr>
          <w:rFonts w:eastAsia="Times New Roman" w:cs="Calibri" w:cstheme="minorAscii"/>
          <w:spacing w:val="3"/>
          <w:sz w:val="24"/>
          <w:szCs w:val="24"/>
        </w:rPr>
        <w:t xml:space="preserve"> </w:t>
      </w:r>
      <w:r w:rsidRPr="45A6339C" w:rsidR="00644754">
        <w:rPr>
          <w:rFonts w:eastAsia="Times New Roman" w:cs="Calibri" w:cstheme="minorAscii"/>
          <w:spacing w:val="3"/>
          <w:sz w:val="24"/>
          <w:szCs w:val="24"/>
        </w:rPr>
        <w:t>20</w:t>
      </w:r>
      <w:r w:rsidRPr="45A6339C" w:rsidR="00C1351A">
        <w:rPr>
          <w:rFonts w:eastAsia="Times New Roman" w:cs="Calibri" w:cstheme="minorAscii"/>
          <w:spacing w:val="3"/>
          <w:sz w:val="24"/>
          <w:szCs w:val="24"/>
        </w:rPr>
        <w:t>2</w:t>
      </w:r>
      <w:r w:rsidRPr="45A6339C" w:rsidR="4BAE731C">
        <w:rPr>
          <w:rFonts w:eastAsia="Times New Roman" w:cs="Calibri" w:cstheme="minorAscii"/>
          <w:spacing w:val="3"/>
          <w:sz w:val="24"/>
          <w:szCs w:val="24"/>
        </w:rPr>
        <w:t>5</w:t>
      </w:r>
      <w:r w:rsidRPr="45A6339C" w:rsidR="00615599">
        <w:rPr>
          <w:rFonts w:eastAsia="Times New Roman" w:cs="Calibri" w:cstheme="minorAscii"/>
          <w:spacing w:val="3"/>
          <w:sz w:val="24"/>
          <w:szCs w:val="24"/>
        </w:rPr>
        <w:t xml:space="preserve"> </w:t>
      </w:r>
      <w:r w:rsidRPr="45A6339C" w:rsidR="00E5471D">
        <w:rPr>
          <w:rFonts w:eastAsia="Times New Roman" w:cs="Calibri" w:cstheme="minorAscii"/>
          <w:spacing w:val="3"/>
          <w:sz w:val="24"/>
          <w:szCs w:val="24"/>
        </w:rPr>
        <w:t>at the Township Administration Building.</w:t>
      </w:r>
      <w:r w:rsidRPr="45A6339C" w:rsidR="00185695">
        <w:rPr>
          <w:rFonts w:eastAsia="Times New Roman" w:cs="Calibri" w:cstheme="minorAscii"/>
          <w:sz w:val="24"/>
          <w:szCs w:val="24"/>
        </w:rPr>
        <w:t xml:space="preserve">  </w:t>
      </w:r>
    </w:p>
    <w:p w:rsidRPr="0043760E" w:rsidR="00EF33D0" w:rsidP="00350081" w:rsidRDefault="00EF33D0" w14:paraId="2DC07E64" w14:textId="77777777">
      <w:pPr>
        <w:spacing w:before="29" w:after="0" w:line="240" w:lineRule="auto"/>
        <w:ind w:left="760" w:right="54"/>
        <w:rPr>
          <w:rFonts w:eastAsia="Times New Roman" w:cstheme="minorHAnsi"/>
          <w:sz w:val="24"/>
          <w:szCs w:val="24"/>
        </w:rPr>
      </w:pPr>
    </w:p>
    <w:p w:rsidRPr="0043760E" w:rsidR="006A2770" w:rsidP="1D13B2C3" w:rsidRDefault="001640AA" w14:paraId="162BC1A3" w14:textId="6B6D0842">
      <w:pPr>
        <w:pStyle w:val="Normal"/>
        <w:suppressLineNumbers w:val="0"/>
        <w:bidi w:val="0"/>
        <w:spacing w:before="29" w:beforeAutospacing="off" w:after="0" w:afterAutospacing="off" w:line="240" w:lineRule="auto"/>
        <w:ind w:left="0" w:right="54"/>
        <w:jc w:val="left"/>
        <w:rPr>
          <w:rFonts w:eastAsia="Times New Roman" w:cs="Calibri" w:cstheme="minorAscii"/>
          <w:sz w:val="24"/>
          <w:szCs w:val="24"/>
        </w:rPr>
      </w:pPr>
      <w:r w:rsidRPr="1D13B2C3" w:rsidR="001640AA">
        <w:rPr>
          <w:rFonts w:eastAsia="Times New Roman" w:cs="Calibri" w:cstheme="minorAscii"/>
          <w:sz w:val="24"/>
          <w:szCs w:val="24"/>
        </w:rPr>
        <w:t>The</w:t>
      </w:r>
      <w:r w:rsidRPr="1D13B2C3" w:rsidR="001640AA">
        <w:rPr>
          <w:rFonts w:eastAsia="Times New Roman" w:cs="Calibri" w:cstheme="minorAscii"/>
          <w:spacing w:val="4"/>
          <w:sz w:val="24"/>
          <w:szCs w:val="24"/>
        </w:rPr>
        <w:t xml:space="preserve"> </w:t>
      </w:r>
      <w:r w:rsidRPr="1D13B2C3" w:rsidR="001640AA">
        <w:rPr>
          <w:rFonts w:eastAsia="Times New Roman" w:cs="Calibri" w:cstheme="minorAscii"/>
          <w:sz w:val="24"/>
          <w:szCs w:val="24"/>
        </w:rPr>
        <w:t>m</w:t>
      </w:r>
      <w:r w:rsidRPr="1D13B2C3" w:rsidR="001640AA">
        <w:rPr>
          <w:rFonts w:eastAsia="Times New Roman" w:cs="Calibri" w:cstheme="minorAscii"/>
          <w:spacing w:val="-1"/>
          <w:sz w:val="24"/>
          <w:szCs w:val="24"/>
        </w:rPr>
        <w:t>e</w:t>
      </w:r>
      <w:r w:rsidRPr="1D13B2C3" w:rsidR="001640AA">
        <w:rPr>
          <w:rFonts w:eastAsia="Times New Roman" w:cs="Calibri" w:cstheme="minorAscii"/>
          <w:sz w:val="24"/>
          <w:szCs w:val="24"/>
        </w:rPr>
        <w:t>mb</w:t>
      </w:r>
      <w:r w:rsidRPr="1D13B2C3" w:rsidR="001640AA">
        <w:rPr>
          <w:rFonts w:eastAsia="Times New Roman" w:cs="Calibri" w:cstheme="minorAscii"/>
          <w:spacing w:val="1"/>
          <w:sz w:val="24"/>
          <w:szCs w:val="24"/>
        </w:rPr>
        <w:t>e</w:t>
      </w:r>
      <w:r w:rsidRPr="1D13B2C3" w:rsidR="001640AA">
        <w:rPr>
          <w:rFonts w:eastAsia="Times New Roman" w:cs="Calibri" w:cstheme="minorAscii"/>
          <w:spacing w:val="-1"/>
          <w:sz w:val="24"/>
          <w:szCs w:val="24"/>
        </w:rPr>
        <w:t>r</w:t>
      </w:r>
      <w:r w:rsidRPr="1D13B2C3" w:rsidR="001640AA">
        <w:rPr>
          <w:rFonts w:eastAsia="Times New Roman" w:cs="Calibri" w:cstheme="minorAscii"/>
          <w:sz w:val="24"/>
          <w:szCs w:val="24"/>
        </w:rPr>
        <w:t>s of</w:t>
      </w:r>
      <w:r w:rsidRPr="1D13B2C3" w:rsidR="001640AA">
        <w:rPr>
          <w:rFonts w:eastAsia="Times New Roman" w:cs="Calibri" w:cstheme="minorAscii"/>
          <w:spacing w:val="57"/>
          <w:sz w:val="24"/>
          <w:szCs w:val="24"/>
        </w:rPr>
        <w:t xml:space="preserve"> </w:t>
      </w:r>
      <w:r w:rsidRPr="1D13B2C3" w:rsidR="001640AA">
        <w:rPr>
          <w:rFonts w:eastAsia="Times New Roman" w:cs="Calibri" w:cstheme="minorAscii"/>
          <w:sz w:val="24"/>
          <w:szCs w:val="24"/>
        </w:rPr>
        <w:t>the</w:t>
      </w:r>
      <w:r w:rsidRPr="1D13B2C3" w:rsidR="001640AA">
        <w:rPr>
          <w:rFonts w:eastAsia="Times New Roman" w:cs="Calibri" w:cstheme="minorAscii"/>
          <w:spacing w:val="57"/>
          <w:sz w:val="24"/>
          <w:szCs w:val="24"/>
        </w:rPr>
        <w:t xml:space="preserve"> </w:t>
      </w:r>
      <w:r w:rsidRPr="1D13B2C3" w:rsidR="001640AA">
        <w:rPr>
          <w:rFonts w:eastAsia="Times New Roman" w:cs="Calibri" w:cstheme="minorAscii"/>
          <w:sz w:val="24"/>
          <w:szCs w:val="24"/>
        </w:rPr>
        <w:t>EAC</w:t>
      </w:r>
      <w:r w:rsidRPr="1D13B2C3" w:rsidR="001640AA">
        <w:rPr>
          <w:rFonts w:eastAsia="Times New Roman" w:cs="Calibri" w:cstheme="minorAscii"/>
          <w:spacing w:val="58"/>
          <w:sz w:val="24"/>
          <w:szCs w:val="24"/>
        </w:rPr>
        <w:t xml:space="preserve"> </w:t>
      </w:r>
      <w:r w:rsidRPr="1D13B2C3" w:rsidR="001B3F5F">
        <w:rPr>
          <w:rFonts w:eastAsia="Times New Roman" w:cs="Calibri" w:cstheme="minorAscii"/>
          <w:sz w:val="24"/>
          <w:szCs w:val="24"/>
        </w:rPr>
        <w:t>in</w:t>
      </w:r>
      <w:r w:rsidRPr="1D13B2C3" w:rsidR="00C26DDD">
        <w:rPr>
          <w:rFonts w:eastAsia="Times New Roman" w:cs="Calibri" w:cstheme="minorAscii"/>
          <w:spacing w:val="-1"/>
          <w:sz w:val="24"/>
          <w:szCs w:val="24"/>
        </w:rPr>
        <w:t xml:space="preserve"> a</w:t>
      </w:r>
      <w:r w:rsidRPr="1D13B2C3" w:rsidR="00C26DDD">
        <w:rPr>
          <w:rFonts w:eastAsia="Times New Roman" w:cs="Calibri" w:cstheme="minorAscii"/>
          <w:sz w:val="24"/>
          <w:szCs w:val="24"/>
        </w:rPr>
        <w:t>tt</w:t>
      </w:r>
      <w:r w:rsidRPr="1D13B2C3" w:rsidR="00C26DDD">
        <w:rPr>
          <w:rFonts w:eastAsia="Times New Roman" w:cs="Calibri" w:cstheme="minorAscii"/>
          <w:spacing w:val="-1"/>
          <w:sz w:val="24"/>
          <w:szCs w:val="24"/>
        </w:rPr>
        <w:t>e</w:t>
      </w:r>
      <w:r w:rsidRPr="1D13B2C3" w:rsidR="00C26DDD">
        <w:rPr>
          <w:rFonts w:eastAsia="Times New Roman" w:cs="Calibri" w:cstheme="minorAscii"/>
          <w:sz w:val="24"/>
          <w:szCs w:val="24"/>
        </w:rPr>
        <w:t>nd</w:t>
      </w:r>
      <w:r w:rsidRPr="1D13B2C3" w:rsidR="00C26DDD">
        <w:rPr>
          <w:rFonts w:eastAsia="Times New Roman" w:cs="Calibri" w:cstheme="minorAscii"/>
          <w:spacing w:val="-1"/>
          <w:sz w:val="24"/>
          <w:szCs w:val="24"/>
        </w:rPr>
        <w:t>a</w:t>
      </w:r>
      <w:r w:rsidRPr="1D13B2C3" w:rsidR="00C26DDD">
        <w:rPr>
          <w:rFonts w:eastAsia="Times New Roman" w:cs="Calibri" w:cstheme="minorAscii"/>
          <w:sz w:val="24"/>
          <w:szCs w:val="24"/>
        </w:rPr>
        <w:t>n</w:t>
      </w:r>
      <w:r w:rsidRPr="1D13B2C3" w:rsidR="00C26DDD">
        <w:rPr>
          <w:rFonts w:eastAsia="Times New Roman" w:cs="Calibri" w:cstheme="minorAscii"/>
          <w:spacing w:val="-1"/>
          <w:sz w:val="24"/>
          <w:szCs w:val="24"/>
        </w:rPr>
        <w:t>c</w:t>
      </w:r>
      <w:r w:rsidRPr="1D13B2C3" w:rsidR="00C26DDD">
        <w:rPr>
          <w:rFonts w:eastAsia="Times New Roman" w:cs="Calibri" w:cstheme="minorAscii"/>
          <w:sz w:val="24"/>
          <w:szCs w:val="24"/>
        </w:rPr>
        <w:t>e</w:t>
      </w:r>
      <w:r w:rsidRPr="1D13B2C3" w:rsidR="00C26DDD">
        <w:rPr>
          <w:rFonts w:eastAsia="Times New Roman" w:cs="Calibri" w:cstheme="minorAscii"/>
          <w:spacing w:val="57"/>
          <w:sz w:val="24"/>
          <w:szCs w:val="24"/>
        </w:rPr>
        <w:t xml:space="preserve"> </w:t>
      </w:r>
      <w:r w:rsidRPr="1D13B2C3" w:rsidR="00C26DDD">
        <w:rPr>
          <w:rFonts w:eastAsia="Times New Roman" w:cs="Calibri" w:cstheme="minorAscii"/>
          <w:sz w:val="24"/>
          <w:szCs w:val="24"/>
        </w:rPr>
        <w:t>in</w:t>
      </w:r>
      <w:r w:rsidRPr="1D13B2C3" w:rsidR="00C26DDD">
        <w:rPr>
          <w:rFonts w:eastAsia="Times New Roman" w:cs="Calibri" w:cstheme="minorAscii"/>
          <w:spacing w:val="-1"/>
          <w:sz w:val="24"/>
          <w:szCs w:val="24"/>
        </w:rPr>
        <w:t>c</w:t>
      </w:r>
      <w:r w:rsidRPr="1D13B2C3" w:rsidR="00C26DDD">
        <w:rPr>
          <w:rFonts w:eastAsia="Times New Roman" w:cs="Calibri" w:cstheme="minorAscii"/>
          <w:sz w:val="24"/>
          <w:szCs w:val="24"/>
        </w:rPr>
        <w:t>lud</w:t>
      </w:r>
      <w:r w:rsidRPr="1D13B2C3" w:rsidR="00C26DDD">
        <w:rPr>
          <w:rFonts w:eastAsia="Times New Roman" w:cs="Calibri" w:cstheme="minorAscii"/>
          <w:spacing w:val="-1"/>
          <w:sz w:val="24"/>
          <w:szCs w:val="24"/>
        </w:rPr>
        <w:t>e</w:t>
      </w:r>
      <w:r w:rsidRPr="1D13B2C3" w:rsidR="00C26DDD">
        <w:rPr>
          <w:rFonts w:eastAsia="Times New Roman" w:cs="Calibri" w:cstheme="minorAscii"/>
          <w:sz w:val="24"/>
          <w:szCs w:val="24"/>
        </w:rPr>
        <w:t xml:space="preserve">d</w:t>
      </w:r>
      <w:r w:rsidRPr="1D13B2C3" w:rsidR="00C26DDD">
        <w:rPr>
          <w:rFonts w:eastAsia="Times New Roman" w:cs="Calibri" w:cstheme="minorAscii"/>
          <w:sz w:val="24"/>
          <w:szCs w:val="24"/>
        </w:rPr>
        <w:t xml:space="preserve">:  </w:t>
      </w:r>
      <w:r w:rsidRPr="1D13B2C3" w:rsidR="6C2DA05A">
        <w:rPr>
          <w:rFonts w:eastAsia="Times New Roman" w:cs="Calibri" w:cstheme="minorAscii"/>
          <w:sz w:val="24"/>
          <w:szCs w:val="24"/>
        </w:rPr>
        <w:t>Maureen</w:t>
      </w:r>
      <w:r w:rsidRPr="1D13B2C3" w:rsidR="6C2DA05A">
        <w:rPr>
          <w:rFonts w:eastAsia="Times New Roman" w:cs="Calibri" w:cstheme="minorAscii"/>
          <w:sz w:val="24"/>
          <w:szCs w:val="24"/>
        </w:rPr>
        <w:t xml:space="preserve"> Mirabella, Jonathan Katz, Scott </w:t>
      </w:r>
      <w:r w:rsidRPr="1D13B2C3" w:rsidR="6C2DA05A">
        <w:rPr>
          <w:rFonts w:eastAsia="Times New Roman" w:cs="Calibri" w:cstheme="minorAscii"/>
          <w:sz w:val="24"/>
          <w:szCs w:val="24"/>
        </w:rPr>
        <w:t>Hemmons</w:t>
      </w:r>
      <w:r w:rsidRPr="1D13B2C3" w:rsidR="6C2DA05A">
        <w:rPr>
          <w:rFonts w:eastAsia="Times New Roman" w:cs="Calibri" w:cstheme="minorAscii"/>
          <w:sz w:val="24"/>
          <w:szCs w:val="24"/>
        </w:rPr>
        <w:t xml:space="preserve">, </w:t>
      </w:r>
      <w:r w:rsidRPr="1D13B2C3" w:rsidR="60F247D6">
        <w:rPr>
          <w:rFonts w:eastAsia="Times New Roman" w:cs="Calibri" w:cstheme="minorAscii"/>
          <w:sz w:val="24"/>
          <w:szCs w:val="24"/>
        </w:rPr>
        <w:t xml:space="preserve">Andy </w:t>
      </w:r>
      <w:r w:rsidRPr="1D13B2C3" w:rsidR="60F247D6">
        <w:rPr>
          <w:rFonts w:eastAsia="Times New Roman" w:cs="Calibri" w:cstheme="minorAscii"/>
          <w:sz w:val="24"/>
          <w:szCs w:val="24"/>
        </w:rPr>
        <w:t>Mehrotra</w:t>
      </w:r>
      <w:r w:rsidRPr="1D13B2C3" w:rsidR="60F247D6">
        <w:rPr>
          <w:rFonts w:eastAsia="Times New Roman" w:cs="Calibri" w:cstheme="minorAscii"/>
          <w:sz w:val="24"/>
          <w:szCs w:val="24"/>
        </w:rPr>
        <w:t xml:space="preserve">, </w:t>
      </w:r>
      <w:r w:rsidRPr="1D13B2C3" w:rsidR="6C2DA05A">
        <w:rPr>
          <w:rFonts w:eastAsia="Times New Roman" w:cs="Calibri" w:cstheme="minorAscii"/>
          <w:sz w:val="24"/>
          <w:szCs w:val="24"/>
        </w:rPr>
        <w:t>and Tim Miehle.</w:t>
      </w:r>
    </w:p>
    <w:p w:rsidRPr="0043760E" w:rsidR="006A2770" w:rsidP="006A2770" w:rsidRDefault="006A2770" w14:paraId="67D6F56F" w14:textId="77777777">
      <w:pPr>
        <w:spacing w:after="0" w:line="240" w:lineRule="auto"/>
        <w:ind w:right="4465"/>
        <w:jc w:val="both"/>
        <w:rPr>
          <w:rFonts w:eastAsia="Palatino Linotype" w:cstheme="minorHAnsi"/>
          <w:b/>
          <w:bCs/>
          <w:sz w:val="24"/>
          <w:szCs w:val="24"/>
        </w:rPr>
      </w:pPr>
    </w:p>
    <w:p w:rsidRPr="0043760E" w:rsidR="00AB5542" w:rsidP="006A2770" w:rsidRDefault="00AB5542" w14:paraId="1F268D74" w14:textId="77777777">
      <w:pPr>
        <w:spacing w:after="0" w:line="240" w:lineRule="auto"/>
        <w:ind w:right="4465"/>
        <w:jc w:val="both"/>
        <w:rPr>
          <w:rFonts w:eastAsia="Palatino Linotype" w:cstheme="minorHAnsi"/>
          <w:b/>
          <w:bCs/>
          <w:sz w:val="24"/>
          <w:szCs w:val="24"/>
        </w:rPr>
      </w:pPr>
    </w:p>
    <w:p w:rsidRPr="0043760E" w:rsidR="006A2770" w:rsidP="006A2770" w:rsidRDefault="006F1FA6" w14:paraId="5D1289E0" w14:textId="779E03B3">
      <w:pPr>
        <w:spacing w:after="0" w:line="240" w:lineRule="auto"/>
        <w:ind w:right="4465"/>
        <w:jc w:val="both"/>
        <w:rPr>
          <w:rFonts w:eastAsia="Palatino Linotype" w:cstheme="minorHAnsi"/>
          <w:b/>
          <w:bCs/>
          <w:sz w:val="24"/>
          <w:szCs w:val="24"/>
        </w:rPr>
      </w:pPr>
      <w:r>
        <w:rPr>
          <w:rFonts w:eastAsia="Palatino Linotype" w:cstheme="minorHAnsi"/>
          <w:b/>
          <w:bCs/>
          <w:sz w:val="24"/>
          <w:szCs w:val="24"/>
        </w:rPr>
        <w:t>Reorganization</w:t>
      </w:r>
      <w:r w:rsidRPr="0043760E" w:rsidR="006A2770">
        <w:rPr>
          <w:rFonts w:eastAsia="Palatino Linotype" w:cstheme="minorHAnsi"/>
          <w:b/>
          <w:bCs/>
          <w:sz w:val="24"/>
          <w:szCs w:val="24"/>
        </w:rPr>
        <w:t xml:space="preserve"> </w:t>
      </w:r>
      <w:r w:rsidR="00FD0932">
        <w:rPr>
          <w:rFonts w:eastAsia="Palatino Linotype" w:cstheme="minorHAnsi"/>
          <w:b/>
          <w:bCs/>
          <w:sz w:val="24"/>
          <w:szCs w:val="24"/>
        </w:rPr>
        <w:t xml:space="preserve">&amp; Regular </w:t>
      </w:r>
      <w:r w:rsidRPr="0043760E" w:rsidR="006A2770">
        <w:rPr>
          <w:rFonts w:eastAsia="Palatino Linotype" w:cstheme="minorHAnsi"/>
          <w:b/>
          <w:bCs/>
          <w:sz w:val="24"/>
          <w:szCs w:val="24"/>
        </w:rPr>
        <w:t>Meeting</w:t>
      </w:r>
    </w:p>
    <w:p w:rsidRPr="0043760E" w:rsidR="006A2770" w:rsidP="006A2770" w:rsidRDefault="006A2770" w14:paraId="743CF69E" w14:textId="77777777">
      <w:pPr>
        <w:spacing w:after="0" w:line="240" w:lineRule="auto"/>
        <w:ind w:right="4465"/>
        <w:jc w:val="both"/>
        <w:rPr>
          <w:rFonts w:eastAsia="Palatino Linotype" w:cstheme="minorHAnsi"/>
          <w:b/>
          <w:bCs/>
          <w:sz w:val="24"/>
          <w:szCs w:val="24"/>
        </w:rPr>
      </w:pPr>
    </w:p>
    <w:p w:rsidRPr="0043760E" w:rsidR="00F82818" w:rsidP="001D6172" w:rsidRDefault="00F82818" w14:paraId="2BB707F8" w14:textId="27B03784">
      <w:pPr>
        <w:spacing w:after="0" w:line="240" w:lineRule="auto"/>
        <w:ind w:right="4465"/>
        <w:jc w:val="both"/>
        <w:rPr>
          <w:rFonts w:eastAsia="Palatino Linotype" w:cstheme="minorHAnsi"/>
          <w:sz w:val="24"/>
          <w:szCs w:val="24"/>
        </w:rPr>
      </w:pPr>
      <w:r w:rsidRPr="0043760E">
        <w:rPr>
          <w:rFonts w:eastAsia="Palatino Linotype" w:cstheme="minorHAnsi"/>
          <w:b/>
          <w:bCs/>
          <w:spacing w:val="-1"/>
          <w:sz w:val="24"/>
          <w:szCs w:val="24"/>
        </w:rPr>
        <w:t>C</w:t>
      </w:r>
      <w:r w:rsidRPr="0043760E">
        <w:rPr>
          <w:rFonts w:eastAsia="Palatino Linotype" w:cstheme="minorHAnsi"/>
          <w:b/>
          <w:bCs/>
          <w:sz w:val="24"/>
          <w:szCs w:val="24"/>
        </w:rPr>
        <w:t>a</w:t>
      </w:r>
      <w:r w:rsidRPr="0043760E">
        <w:rPr>
          <w:rFonts w:eastAsia="Palatino Linotype" w:cstheme="minorHAnsi"/>
          <w:b/>
          <w:bCs/>
          <w:spacing w:val="-1"/>
          <w:sz w:val="24"/>
          <w:szCs w:val="24"/>
        </w:rPr>
        <w:t>l</w:t>
      </w:r>
      <w:r w:rsidRPr="0043760E">
        <w:rPr>
          <w:rFonts w:eastAsia="Palatino Linotype" w:cstheme="minorHAnsi"/>
          <w:b/>
          <w:bCs/>
          <w:sz w:val="24"/>
          <w:szCs w:val="24"/>
        </w:rPr>
        <w:t>l</w:t>
      </w:r>
      <w:r w:rsidRPr="0043760E">
        <w:rPr>
          <w:rFonts w:eastAsia="Palatino Linotype" w:cstheme="minorHAnsi"/>
          <w:b/>
          <w:bCs/>
          <w:spacing w:val="-1"/>
          <w:sz w:val="24"/>
          <w:szCs w:val="24"/>
        </w:rPr>
        <w:t xml:space="preserve"> t</w:t>
      </w:r>
      <w:r w:rsidRPr="0043760E">
        <w:rPr>
          <w:rFonts w:eastAsia="Palatino Linotype" w:cstheme="minorHAnsi"/>
          <w:b/>
          <w:bCs/>
          <w:sz w:val="24"/>
          <w:szCs w:val="24"/>
        </w:rPr>
        <w:t>o</w:t>
      </w:r>
      <w:r w:rsidRPr="0043760E">
        <w:rPr>
          <w:rFonts w:eastAsia="Palatino Linotype" w:cstheme="minorHAnsi"/>
          <w:b/>
          <w:bCs/>
          <w:spacing w:val="1"/>
          <w:sz w:val="24"/>
          <w:szCs w:val="24"/>
        </w:rPr>
        <w:t xml:space="preserve"> </w:t>
      </w:r>
      <w:r w:rsidRPr="0043760E">
        <w:rPr>
          <w:rFonts w:eastAsia="Palatino Linotype" w:cstheme="minorHAnsi"/>
          <w:b/>
          <w:bCs/>
          <w:spacing w:val="-1"/>
          <w:sz w:val="24"/>
          <w:szCs w:val="24"/>
        </w:rPr>
        <w:t>O</w:t>
      </w:r>
      <w:r w:rsidRPr="0043760E">
        <w:rPr>
          <w:rFonts w:eastAsia="Palatino Linotype" w:cstheme="minorHAnsi"/>
          <w:b/>
          <w:bCs/>
          <w:sz w:val="24"/>
          <w:szCs w:val="24"/>
        </w:rPr>
        <w:t>rder</w:t>
      </w:r>
    </w:p>
    <w:p w:rsidRPr="0043760E" w:rsidR="00F82818" w:rsidP="1D13B2C3" w:rsidRDefault="00EF33D0" w14:paraId="128DF0F1" w14:textId="6C4BFAD2">
      <w:pPr>
        <w:spacing w:after="0" w:line="240" w:lineRule="auto"/>
        <w:ind w:right="-20"/>
        <w:jc w:val="both"/>
        <w:rPr>
          <w:rFonts w:eastAsia="Times New Roman" w:cs="Calibri" w:cstheme="minorAscii"/>
          <w:spacing w:val="1"/>
          <w:sz w:val="24"/>
          <w:szCs w:val="24"/>
        </w:rPr>
      </w:pPr>
      <w:r w:rsidRPr="1D13B2C3" w:rsidR="00EF33D0">
        <w:rPr>
          <w:rFonts w:eastAsia="Times New Roman" w:cs="Calibri" w:cstheme="minorAscii"/>
          <w:sz w:val="24"/>
          <w:szCs w:val="24"/>
        </w:rPr>
        <w:t>The meeting</w:t>
      </w:r>
      <w:r w:rsidRPr="1D13B2C3" w:rsidR="00F82818">
        <w:rPr>
          <w:rFonts w:eastAsia="Times New Roman" w:cs="Calibri" w:cstheme="minorAscii"/>
          <w:spacing w:val="-2"/>
          <w:sz w:val="24"/>
          <w:szCs w:val="24"/>
        </w:rPr>
        <w:t xml:space="preserve"> </w:t>
      </w:r>
      <w:r w:rsidRPr="1D13B2C3" w:rsidR="00F82818">
        <w:rPr>
          <w:rFonts w:eastAsia="Times New Roman" w:cs="Calibri" w:cstheme="minorAscii"/>
          <w:sz w:val="24"/>
          <w:szCs w:val="24"/>
        </w:rPr>
        <w:t>w</w:t>
      </w:r>
      <w:r w:rsidRPr="1D13B2C3" w:rsidR="00F82818">
        <w:rPr>
          <w:rFonts w:eastAsia="Times New Roman" w:cs="Calibri" w:cstheme="minorAscii"/>
          <w:spacing w:val="-1"/>
          <w:sz w:val="24"/>
          <w:szCs w:val="24"/>
        </w:rPr>
        <w:t>a</w:t>
      </w:r>
      <w:r w:rsidRPr="1D13B2C3" w:rsidR="00F82818">
        <w:rPr>
          <w:rFonts w:eastAsia="Times New Roman" w:cs="Calibri" w:cstheme="minorAscii"/>
          <w:sz w:val="24"/>
          <w:szCs w:val="24"/>
        </w:rPr>
        <w:t>s</w:t>
      </w:r>
      <w:r w:rsidRPr="1D13B2C3" w:rsidR="00F82818">
        <w:rPr>
          <w:rFonts w:eastAsia="Times New Roman" w:cs="Calibri" w:cstheme="minorAscii"/>
          <w:spacing w:val="3"/>
          <w:sz w:val="24"/>
          <w:szCs w:val="24"/>
        </w:rPr>
        <w:t xml:space="preserve"> </w:t>
      </w:r>
      <w:r w:rsidRPr="1D13B2C3" w:rsidR="00F82818">
        <w:rPr>
          <w:rFonts w:eastAsia="Times New Roman" w:cs="Calibri" w:cstheme="minorAscii"/>
          <w:spacing w:val="-1"/>
          <w:sz w:val="24"/>
          <w:szCs w:val="24"/>
        </w:rPr>
        <w:t>ca</w:t>
      </w:r>
      <w:r w:rsidRPr="1D13B2C3" w:rsidR="00F82818">
        <w:rPr>
          <w:rFonts w:eastAsia="Times New Roman" w:cs="Calibri" w:cstheme="minorAscii"/>
          <w:sz w:val="24"/>
          <w:szCs w:val="24"/>
        </w:rPr>
        <w:t>ll</w:t>
      </w:r>
      <w:r w:rsidRPr="1D13B2C3" w:rsidR="00F82818">
        <w:rPr>
          <w:rFonts w:eastAsia="Times New Roman" w:cs="Calibri" w:cstheme="minorAscii"/>
          <w:spacing w:val="-1"/>
          <w:sz w:val="24"/>
          <w:szCs w:val="24"/>
        </w:rPr>
        <w:t>e</w:t>
      </w:r>
      <w:r w:rsidRPr="1D13B2C3" w:rsidR="00F82818">
        <w:rPr>
          <w:rFonts w:eastAsia="Times New Roman" w:cs="Calibri" w:cstheme="minorAscii"/>
          <w:sz w:val="24"/>
          <w:szCs w:val="24"/>
        </w:rPr>
        <w:t>d to o</w:t>
      </w:r>
      <w:r w:rsidRPr="1D13B2C3" w:rsidR="00F82818">
        <w:rPr>
          <w:rFonts w:eastAsia="Times New Roman" w:cs="Calibri" w:cstheme="minorAscii"/>
          <w:spacing w:val="-1"/>
          <w:sz w:val="24"/>
          <w:szCs w:val="24"/>
        </w:rPr>
        <w:t>r</w:t>
      </w:r>
      <w:r w:rsidRPr="1D13B2C3" w:rsidR="00F82818">
        <w:rPr>
          <w:rFonts w:eastAsia="Times New Roman" w:cs="Calibri" w:cstheme="minorAscii"/>
          <w:spacing w:val="2"/>
          <w:sz w:val="24"/>
          <w:szCs w:val="24"/>
        </w:rPr>
        <w:t>d</w:t>
      </w:r>
      <w:r w:rsidRPr="1D13B2C3" w:rsidR="00F82818">
        <w:rPr>
          <w:rFonts w:eastAsia="Times New Roman" w:cs="Calibri" w:cstheme="minorAscii"/>
          <w:spacing w:val="-1"/>
          <w:sz w:val="24"/>
          <w:szCs w:val="24"/>
        </w:rPr>
        <w:t>e</w:t>
      </w:r>
      <w:r w:rsidRPr="1D13B2C3" w:rsidR="00F82818">
        <w:rPr>
          <w:rFonts w:eastAsia="Times New Roman" w:cs="Calibri" w:cstheme="minorAscii"/>
          <w:sz w:val="24"/>
          <w:szCs w:val="24"/>
        </w:rPr>
        <w:t>r</w:t>
      </w:r>
      <w:r w:rsidRPr="1D13B2C3" w:rsidR="00F82818">
        <w:rPr>
          <w:rFonts w:eastAsia="Times New Roman" w:cs="Calibri" w:cstheme="minorAscii"/>
          <w:spacing w:val="-1"/>
          <w:sz w:val="24"/>
          <w:szCs w:val="24"/>
        </w:rPr>
        <w:t xml:space="preserve"> a</w:t>
      </w:r>
      <w:r w:rsidRPr="1D13B2C3" w:rsidR="00F82818">
        <w:rPr>
          <w:rFonts w:eastAsia="Times New Roman" w:cs="Calibri" w:cstheme="minorAscii"/>
          <w:sz w:val="24"/>
          <w:szCs w:val="24"/>
        </w:rPr>
        <w:t>t</w:t>
      </w:r>
      <w:r w:rsidRPr="1D13B2C3" w:rsidR="00F82818">
        <w:rPr>
          <w:rFonts w:eastAsia="Times New Roman" w:cs="Calibri" w:cstheme="minorAscii"/>
          <w:spacing w:val="3"/>
          <w:sz w:val="24"/>
          <w:szCs w:val="24"/>
        </w:rPr>
        <w:t xml:space="preserve"> </w:t>
      </w:r>
      <w:r w:rsidRPr="1D13B2C3" w:rsidR="00EF33D0">
        <w:rPr>
          <w:rFonts w:eastAsia="Times New Roman" w:cs="Calibri" w:cstheme="minorAscii"/>
          <w:sz w:val="24"/>
          <w:szCs w:val="24"/>
        </w:rPr>
        <w:t>7:</w:t>
      </w:r>
      <w:r w:rsidRPr="1D13B2C3" w:rsidR="001F4551">
        <w:rPr>
          <w:rFonts w:eastAsia="Times New Roman" w:cs="Calibri" w:cstheme="minorAscii"/>
          <w:sz w:val="24"/>
          <w:szCs w:val="24"/>
        </w:rPr>
        <w:t>0</w:t>
      </w:r>
      <w:r w:rsidRPr="1D13B2C3" w:rsidR="52E75E3D">
        <w:rPr>
          <w:rFonts w:eastAsia="Times New Roman" w:cs="Calibri" w:cstheme="minorAscii"/>
          <w:sz w:val="24"/>
          <w:szCs w:val="24"/>
        </w:rPr>
        <w:t>6</w:t>
      </w:r>
      <w:r w:rsidRPr="1D13B2C3" w:rsidR="00EF33D0">
        <w:rPr>
          <w:rFonts w:eastAsia="Times New Roman" w:cs="Calibri" w:cstheme="minorAscii"/>
          <w:sz w:val="24"/>
          <w:szCs w:val="24"/>
        </w:rPr>
        <w:t xml:space="preserve"> </w:t>
      </w:r>
      <w:r w:rsidRPr="1D13B2C3" w:rsidR="00F45B8B">
        <w:rPr>
          <w:rFonts w:eastAsia="Times New Roman" w:cs="Calibri" w:cstheme="minorAscii"/>
          <w:spacing w:val="1"/>
          <w:sz w:val="24"/>
          <w:szCs w:val="24"/>
        </w:rPr>
        <w:t>pm.</w:t>
      </w:r>
    </w:p>
    <w:p w:rsidRPr="0043760E" w:rsidR="00722E3D" w:rsidP="003C2286" w:rsidRDefault="00722E3D" w14:paraId="31715402" w14:textId="77777777">
      <w:pPr>
        <w:spacing w:after="0" w:line="240" w:lineRule="auto"/>
        <w:ind w:right="-20"/>
        <w:jc w:val="both"/>
        <w:rPr>
          <w:rFonts w:eastAsia="Times New Roman" w:cstheme="minorHAnsi"/>
          <w:spacing w:val="1"/>
          <w:sz w:val="24"/>
          <w:szCs w:val="24"/>
        </w:rPr>
      </w:pPr>
    </w:p>
    <w:p w:rsidR="00722E3D" w:rsidP="003C2286" w:rsidRDefault="00722E3D" w14:paraId="2E3C849D" w14:textId="5172169D">
      <w:pPr>
        <w:spacing w:after="0" w:line="240" w:lineRule="auto"/>
        <w:ind w:right="-20"/>
        <w:jc w:val="both"/>
        <w:rPr>
          <w:rFonts w:eastAsia="Times New Roman" w:cstheme="minorHAnsi"/>
          <w:b/>
          <w:bCs/>
          <w:spacing w:val="1"/>
          <w:sz w:val="24"/>
          <w:szCs w:val="24"/>
        </w:rPr>
      </w:pPr>
      <w:r w:rsidRPr="0043760E">
        <w:rPr>
          <w:rFonts w:eastAsia="Times New Roman" w:cstheme="minorHAnsi"/>
          <w:b/>
          <w:bCs/>
          <w:spacing w:val="1"/>
          <w:sz w:val="24"/>
          <w:szCs w:val="24"/>
        </w:rPr>
        <w:t>Pledge of Allegiance</w:t>
      </w:r>
    </w:p>
    <w:p w:rsidR="00FD0932" w:rsidP="003C2286" w:rsidRDefault="00FD0932" w14:paraId="308B9D9A" w14:textId="77777777">
      <w:pPr>
        <w:spacing w:after="0" w:line="240" w:lineRule="auto"/>
        <w:ind w:right="-20"/>
        <w:jc w:val="both"/>
        <w:rPr>
          <w:rFonts w:eastAsia="Times New Roman" w:cstheme="minorHAnsi"/>
          <w:b/>
          <w:bCs/>
          <w:spacing w:val="1"/>
          <w:sz w:val="24"/>
          <w:szCs w:val="24"/>
        </w:rPr>
      </w:pPr>
    </w:p>
    <w:p w:rsidR="006F1FA6" w:rsidP="003C2286" w:rsidRDefault="006F1FA6" w14:paraId="5DB7E17D" w14:textId="77777777">
      <w:pPr>
        <w:spacing w:after="0" w:line="240" w:lineRule="auto"/>
        <w:ind w:right="-20"/>
        <w:jc w:val="both"/>
        <w:rPr>
          <w:rFonts w:eastAsia="Times New Roman" w:cstheme="minorHAnsi"/>
          <w:b/>
          <w:bCs/>
          <w:spacing w:val="1"/>
          <w:sz w:val="24"/>
          <w:szCs w:val="24"/>
        </w:rPr>
      </w:pPr>
    </w:p>
    <w:p w:rsidRPr="0043760E" w:rsidR="00754152" w:rsidP="1D13B2C3" w:rsidRDefault="00754152" w14:paraId="66EA8080" w14:textId="7A762517">
      <w:pPr>
        <w:pStyle w:val="Default"/>
        <w:rPr>
          <w:rFonts w:ascii="Calibri" w:hAnsi="Calibri" w:cs="Calibri" w:asciiTheme="minorAscii" w:hAnsiTheme="minorAscii" w:cstheme="minorAscii"/>
          <w:b w:val="1"/>
          <w:bCs w:val="1"/>
        </w:rPr>
      </w:pPr>
      <w:r w:rsidRPr="22E2B570" w:rsidR="00754152">
        <w:rPr>
          <w:rFonts w:ascii="Calibri" w:hAnsi="Calibri" w:cs="Calibri" w:asciiTheme="minorAscii" w:hAnsiTheme="minorAscii" w:cstheme="minorAscii"/>
          <w:b w:val="1"/>
          <w:bCs w:val="1"/>
        </w:rPr>
        <w:t xml:space="preserve">Approval of Minutes – </w:t>
      </w:r>
      <w:r w:rsidRPr="22E2B570" w:rsidR="14052CCE">
        <w:rPr>
          <w:rFonts w:ascii="Calibri" w:hAnsi="Calibri" w:cs="Calibri" w:asciiTheme="minorAscii" w:hAnsiTheme="minorAscii" w:cstheme="minorAscii"/>
          <w:b w:val="1"/>
          <w:bCs w:val="1"/>
        </w:rPr>
        <w:t>February 25. 2025</w:t>
      </w:r>
    </w:p>
    <w:p w:rsidR="00360E9D" w:rsidP="1D13B2C3" w:rsidRDefault="00515703" w14:paraId="21A094FB" w14:textId="5D7337F3">
      <w:pPr>
        <w:pStyle w:val="Default"/>
        <w:numPr>
          <w:ilvl w:val="0"/>
          <w:numId w:val="8"/>
        </w:numPr>
        <w:rPr>
          <w:rFonts w:ascii="Calibri" w:hAnsi="Calibri" w:cs="Calibri" w:asciiTheme="minorAscii" w:hAnsiTheme="minorAscii" w:cstheme="minorAscii"/>
        </w:rPr>
      </w:pPr>
      <w:r w:rsidRPr="22E2B570" w:rsidR="00515703">
        <w:rPr>
          <w:rFonts w:ascii="Calibri" w:hAnsi="Calibri" w:cs="Calibri" w:asciiTheme="minorAscii" w:hAnsiTheme="minorAscii" w:cstheme="minorAscii"/>
        </w:rPr>
        <w:t>T</w:t>
      </w:r>
      <w:r w:rsidRPr="22E2B570" w:rsidR="00A264FF">
        <w:rPr>
          <w:rFonts w:ascii="Calibri" w:hAnsi="Calibri" w:cs="Calibri" w:asciiTheme="minorAscii" w:hAnsiTheme="minorAscii" w:cstheme="minorAscii"/>
        </w:rPr>
        <w:t>he minutes from the</w:t>
      </w:r>
      <w:r w:rsidRPr="22E2B570" w:rsidR="1468F6EA">
        <w:rPr>
          <w:rFonts w:ascii="Calibri" w:hAnsi="Calibri" w:cs="Calibri" w:asciiTheme="minorAscii" w:hAnsiTheme="minorAscii" w:cstheme="minorAscii"/>
        </w:rPr>
        <w:t xml:space="preserve"> February 25, 2025</w:t>
      </w:r>
      <w:r w:rsidRPr="22E2B570" w:rsidR="00A264FF">
        <w:rPr>
          <w:rFonts w:ascii="Calibri" w:hAnsi="Calibri" w:cs="Calibri" w:asciiTheme="minorAscii" w:hAnsiTheme="minorAscii" w:cstheme="minorAscii"/>
        </w:rPr>
        <w:t xml:space="preserve"> </w:t>
      </w:r>
      <w:r w:rsidRPr="22E2B570" w:rsidR="00BA0606">
        <w:rPr>
          <w:rFonts w:ascii="Calibri" w:hAnsi="Calibri" w:cs="Calibri" w:asciiTheme="minorAscii" w:hAnsiTheme="minorAscii" w:cstheme="minorAscii"/>
        </w:rPr>
        <w:t xml:space="preserve"> </w:t>
      </w:r>
      <w:r w:rsidRPr="22E2B570" w:rsidR="00A264FF">
        <w:rPr>
          <w:rFonts w:ascii="Calibri" w:hAnsi="Calibri" w:cs="Calibri" w:asciiTheme="minorAscii" w:hAnsiTheme="minorAscii" w:cstheme="minorAscii"/>
        </w:rPr>
        <w:t>EAC meeting were approved</w:t>
      </w:r>
      <w:r w:rsidRPr="22E2B570" w:rsidR="00515703">
        <w:rPr>
          <w:rFonts w:ascii="Calibri" w:hAnsi="Calibri" w:cs="Calibri" w:asciiTheme="minorAscii" w:hAnsiTheme="minorAscii" w:cstheme="minorAscii"/>
        </w:rPr>
        <w:t xml:space="preserve"> </w:t>
      </w:r>
      <w:r w:rsidRPr="22E2B570" w:rsidR="10F14F8C">
        <w:rPr>
          <w:rFonts w:ascii="Calibri" w:hAnsi="Calibri" w:cs="Calibri" w:asciiTheme="minorAscii" w:hAnsiTheme="minorAscii" w:cstheme="minorAscii"/>
        </w:rPr>
        <w:t>on a motion by Mr. Katz and a second by Ms. Mirabella.</w:t>
      </w:r>
    </w:p>
    <w:p w:rsidRPr="0043760E" w:rsidR="00EB0CCD" w:rsidP="00EB0CCD" w:rsidRDefault="00EB0CCD" w14:paraId="451D6E64" w14:textId="77777777">
      <w:pPr>
        <w:pStyle w:val="Default"/>
        <w:ind w:left="720"/>
        <w:rPr>
          <w:rFonts w:asciiTheme="minorHAnsi" w:hAnsiTheme="minorHAnsi" w:cstheme="minorHAnsi"/>
        </w:rPr>
      </w:pPr>
    </w:p>
    <w:p w:rsidRPr="0043760E" w:rsidR="0083369F" w:rsidP="00335C51" w:rsidRDefault="00754152" w14:paraId="269BA1D3" w14:textId="3D5E0DBC">
      <w:pPr>
        <w:pStyle w:val="Default"/>
        <w:rPr>
          <w:rFonts w:asciiTheme="minorHAnsi" w:hAnsiTheme="minorHAnsi" w:cstheme="minorHAnsi"/>
          <w:b/>
          <w:bCs/>
        </w:rPr>
      </w:pPr>
      <w:r w:rsidRPr="22E2B570" w:rsidR="00754152">
        <w:rPr>
          <w:rFonts w:ascii="Calibri" w:hAnsi="Calibri" w:cs="Calibri" w:asciiTheme="minorAscii" w:hAnsiTheme="minorAscii" w:cstheme="minorAscii"/>
          <w:b w:val="1"/>
          <w:bCs w:val="1"/>
        </w:rPr>
        <w:t xml:space="preserve">New Business </w:t>
      </w:r>
    </w:p>
    <w:p w:rsidR="38C0DFB7" w:rsidP="22E2B570" w:rsidRDefault="38C0DFB7" w14:paraId="016611A1" w14:textId="1A35296E">
      <w:pPr>
        <w:pStyle w:val="Normal"/>
        <w:widowControl w:val="1"/>
        <w:numPr>
          <w:ilvl w:val="0"/>
          <w:numId w:val="8"/>
        </w:numPr>
        <w:suppressLineNumbers w:val="0"/>
        <w:bidi w:val="0"/>
        <w:spacing w:beforeAutospacing="on" w:afterAutospacing="on" w:line="240" w:lineRule="auto"/>
        <w:ind w:left="720" w:right="0" w:hanging="360"/>
        <w:jc w:val="left"/>
        <w:rPr>
          <w:rFonts w:ascii="Calibri" w:hAnsi="Calibri" w:cs="Calibri" w:asciiTheme="minorAscii" w:hAnsiTheme="minorAscii" w:cstheme="minorAscii"/>
          <w:b w:val="1"/>
          <w:bCs w:val="1"/>
        </w:rPr>
      </w:pPr>
      <w:r w:rsidRPr="22E2B570" w:rsidR="38C0DFB7">
        <w:rPr>
          <w:rFonts w:ascii="Calibri" w:hAnsi="Calibri" w:cs="Calibri" w:asciiTheme="minorAscii" w:hAnsiTheme="minorAscii" w:cstheme="minorAscii"/>
          <w:b w:val="1"/>
          <w:bCs w:val="1"/>
        </w:rPr>
        <w:t xml:space="preserve">Soil testing results for Native Lawn Initiative – </w:t>
      </w:r>
      <w:r w:rsidRPr="22E2B570" w:rsidR="38C0DFB7">
        <w:rPr>
          <w:rFonts w:ascii="Calibri" w:hAnsi="Calibri" w:cs="Calibri" w:asciiTheme="minorAscii" w:hAnsiTheme="minorAscii" w:cstheme="minorAscii"/>
          <w:b w:val="0"/>
          <w:bCs w:val="0"/>
        </w:rPr>
        <w:t xml:space="preserve">Mr. Katz presented the results from soil testing at three sites </w:t>
      </w:r>
      <w:r w:rsidRPr="22E2B570" w:rsidR="25EC8577">
        <w:rPr>
          <w:rFonts w:ascii="Calibri" w:hAnsi="Calibri" w:cs="Calibri" w:asciiTheme="minorAscii" w:hAnsiTheme="minorAscii" w:cstheme="minorAscii"/>
          <w:b w:val="0"/>
          <w:bCs w:val="0"/>
        </w:rPr>
        <w:t xml:space="preserve">in </w:t>
      </w:r>
      <w:r w:rsidRPr="22E2B570" w:rsidR="38C0DFB7">
        <w:rPr>
          <w:rFonts w:ascii="Calibri" w:hAnsi="Calibri" w:cs="Calibri" w:asciiTheme="minorAscii" w:hAnsiTheme="minorAscii" w:cstheme="minorAscii"/>
          <w:b w:val="0"/>
          <w:bCs w:val="0"/>
        </w:rPr>
        <w:t>Montgomery Township</w:t>
      </w:r>
      <w:r w:rsidRPr="22E2B570" w:rsidR="7C1EC7C8">
        <w:rPr>
          <w:rFonts w:ascii="Calibri" w:hAnsi="Calibri" w:cs="Calibri" w:asciiTheme="minorAscii" w:hAnsiTheme="minorAscii" w:cstheme="minorAscii"/>
          <w:b w:val="0"/>
          <w:bCs w:val="0"/>
        </w:rPr>
        <w:t xml:space="preserve"> parks</w:t>
      </w:r>
      <w:r w:rsidRPr="22E2B570" w:rsidR="38C0DFB7">
        <w:rPr>
          <w:rFonts w:ascii="Calibri" w:hAnsi="Calibri" w:cs="Calibri" w:asciiTheme="minorAscii" w:hAnsiTheme="minorAscii" w:cstheme="minorAscii"/>
          <w:b w:val="0"/>
          <w:bCs w:val="0"/>
        </w:rPr>
        <w:t xml:space="preserve">, with recommendations about </w:t>
      </w:r>
      <w:r w:rsidRPr="22E2B570" w:rsidR="4120C847">
        <w:rPr>
          <w:rFonts w:ascii="Calibri" w:hAnsi="Calibri" w:cs="Calibri" w:asciiTheme="minorAscii" w:hAnsiTheme="minorAscii" w:cstheme="minorAscii"/>
          <w:b w:val="0"/>
          <w:bCs w:val="0"/>
        </w:rPr>
        <w:t xml:space="preserve">where to </w:t>
      </w:r>
      <w:r w:rsidRPr="22E2B570" w:rsidR="4120C847">
        <w:rPr>
          <w:rFonts w:ascii="Calibri" w:hAnsi="Calibri" w:cs="Calibri" w:asciiTheme="minorAscii" w:hAnsiTheme="minorAscii" w:cstheme="minorAscii"/>
          <w:b w:val="0"/>
          <w:bCs w:val="0"/>
        </w:rPr>
        <w:t>establish</w:t>
      </w:r>
      <w:r w:rsidRPr="22E2B570" w:rsidR="4120C847">
        <w:rPr>
          <w:rFonts w:ascii="Calibri" w:hAnsi="Calibri" w:cs="Calibri" w:asciiTheme="minorAscii" w:hAnsiTheme="minorAscii" w:cstheme="minorAscii"/>
          <w:b w:val="0"/>
          <w:bCs w:val="0"/>
        </w:rPr>
        <w:t xml:space="preserve"> native gardens and where to reduce mowing. The next step is to present the initiative and results to the </w:t>
      </w:r>
      <w:r w:rsidRPr="22E2B570" w:rsidR="4120C847">
        <w:rPr>
          <w:rFonts w:ascii="Calibri" w:hAnsi="Calibri" w:cs="Calibri" w:asciiTheme="minorAscii" w:hAnsiTheme="minorAscii" w:cstheme="minorAscii"/>
          <w:b w:val="0"/>
          <w:bCs w:val="0"/>
        </w:rPr>
        <w:t>Park</w:t>
      </w:r>
      <w:r w:rsidRPr="22E2B570" w:rsidR="4120C847">
        <w:rPr>
          <w:rFonts w:ascii="Calibri" w:hAnsi="Calibri" w:cs="Calibri" w:asciiTheme="minorAscii" w:hAnsiTheme="minorAscii" w:cstheme="minorAscii"/>
          <w:b w:val="0"/>
          <w:bCs w:val="0"/>
        </w:rPr>
        <w:t xml:space="preserve"> and Recreation Advisory Board.</w:t>
      </w:r>
    </w:p>
    <w:p w:rsidR="00F6030F" w:rsidP="00F6030F" w:rsidRDefault="00F6030F" w14:paraId="36C37A20" w14:textId="14A01C47">
      <w:pPr>
        <w:pStyle w:val="Default"/>
        <w:rPr>
          <w:rFonts w:asciiTheme="minorHAnsi" w:hAnsiTheme="minorHAnsi" w:cstheme="minorHAnsi"/>
          <w:b/>
          <w:bCs/>
        </w:rPr>
      </w:pPr>
      <w:r w:rsidRPr="22E2B570" w:rsidR="00F6030F">
        <w:rPr>
          <w:rFonts w:ascii="Calibri" w:hAnsi="Calibri" w:cs="Calibri" w:asciiTheme="minorAscii" w:hAnsiTheme="minorAscii" w:cstheme="minorAscii"/>
          <w:b w:val="1"/>
          <w:bCs w:val="1"/>
        </w:rPr>
        <w:t>Old Business</w:t>
      </w:r>
    </w:p>
    <w:p w:rsidR="5C4A9587" w:rsidP="22E2B570" w:rsidRDefault="5C4A9587" w14:paraId="2C2ADFDD" w14:textId="35844455">
      <w:pPr>
        <w:pStyle w:val="Normal"/>
        <w:widowControl w:val="1"/>
        <w:numPr>
          <w:ilvl w:val="0"/>
          <w:numId w:val="8"/>
        </w:numPr>
        <w:suppressLineNumbers w:val="0"/>
        <w:bidi w:val="0"/>
        <w:spacing w:beforeAutospacing="on" w:afterAutospacing="on" w:line="240" w:lineRule="auto"/>
        <w:ind w:left="720" w:right="0" w:hanging="360"/>
        <w:jc w:val="left"/>
        <w:rPr>
          <w:rStyle w:val="Strong"/>
          <w:rFonts w:cs="Calibri" w:cstheme="minorAscii"/>
          <w:color w:val="111111"/>
          <w:sz w:val="22"/>
          <w:szCs w:val="22"/>
        </w:rPr>
      </w:pPr>
      <w:r w:rsidRPr="22E2B570" w:rsidR="5C4A9587">
        <w:rPr>
          <w:rStyle w:val="Strong"/>
          <w:rFonts w:cs="Calibri" w:cstheme="minorAscii"/>
          <w:color w:val="111111"/>
          <w:sz w:val="24"/>
          <w:szCs w:val="24"/>
        </w:rPr>
        <w:t xml:space="preserve">Electronic Recycling – </w:t>
      </w:r>
      <w:r w:rsidRPr="22E2B570" w:rsidR="5C4A9587">
        <w:rPr>
          <w:rStyle w:val="Strong"/>
          <w:rFonts w:cs="Calibri" w:cstheme="minorAscii"/>
          <w:b w:val="0"/>
          <w:bCs w:val="0"/>
          <w:color w:val="111111"/>
          <w:sz w:val="24"/>
          <w:szCs w:val="24"/>
        </w:rPr>
        <w:t>25,595 pounds</w:t>
      </w:r>
      <w:r w:rsidRPr="22E2B570" w:rsidR="5C4A9587">
        <w:rPr>
          <w:rStyle w:val="Strong"/>
          <w:rFonts w:cs="Calibri" w:cstheme="minorAscii"/>
          <w:b w:val="0"/>
          <w:bCs w:val="0"/>
          <w:color w:val="111111"/>
          <w:sz w:val="24"/>
          <w:szCs w:val="24"/>
        </w:rPr>
        <w:t xml:space="preserve"> were recycled at this year’s E-Recycling event, compared to </w:t>
      </w:r>
      <w:r w:rsidRPr="22E2B570" w:rsidR="5C4A9587">
        <w:rPr>
          <w:rStyle w:val="Strong"/>
          <w:rFonts w:cs="Calibri" w:cstheme="minorAscii"/>
          <w:b w:val="0"/>
          <w:bCs w:val="0"/>
          <w:color w:val="111111"/>
          <w:sz w:val="24"/>
          <w:szCs w:val="24"/>
        </w:rPr>
        <w:t>16,886 pounds</w:t>
      </w:r>
      <w:r w:rsidRPr="22E2B570" w:rsidR="5C4A9587">
        <w:rPr>
          <w:rStyle w:val="Strong"/>
          <w:rFonts w:cs="Calibri" w:cstheme="minorAscii"/>
          <w:b w:val="0"/>
          <w:bCs w:val="0"/>
          <w:color w:val="111111"/>
          <w:sz w:val="24"/>
          <w:szCs w:val="24"/>
        </w:rPr>
        <w:t xml:space="preserve"> in 2024.</w:t>
      </w:r>
    </w:p>
    <w:p w:rsidR="5C4A9587" w:rsidP="22E2B570" w:rsidRDefault="5C4A9587" w14:paraId="4EF23D2A" w14:textId="774B40F5">
      <w:pPr>
        <w:pStyle w:val="Normal"/>
        <w:widowControl w:val="1"/>
        <w:numPr>
          <w:ilvl w:val="0"/>
          <w:numId w:val="8"/>
        </w:numPr>
        <w:suppressLineNumbers w:val="0"/>
        <w:bidi w:val="0"/>
        <w:spacing w:beforeAutospacing="on" w:afterAutospacing="on" w:line="240" w:lineRule="auto"/>
        <w:ind w:left="720" w:right="0" w:hanging="360"/>
        <w:jc w:val="left"/>
        <w:rPr>
          <w:rStyle w:val="Strong"/>
          <w:rFonts w:cs="Calibri" w:cstheme="minorAscii"/>
          <w:b w:val="0"/>
          <w:bCs w:val="0"/>
          <w:color w:val="111111"/>
          <w:sz w:val="24"/>
          <w:szCs w:val="24"/>
        </w:rPr>
      </w:pPr>
      <w:r w:rsidRPr="22E2B570" w:rsidR="5C4A9587">
        <w:rPr>
          <w:rStyle w:val="Strong"/>
          <w:rFonts w:cs="Calibri" w:cstheme="minorAscii"/>
          <w:b w:val="1"/>
          <w:bCs w:val="1"/>
          <w:color w:val="111111"/>
          <w:sz w:val="24"/>
          <w:szCs w:val="24"/>
        </w:rPr>
        <w:t>Kiss the Ground Movie Screening Event Recap/Discussion</w:t>
      </w:r>
      <w:r w:rsidRPr="22E2B570" w:rsidR="5C4A9587">
        <w:rPr>
          <w:rStyle w:val="Strong"/>
          <w:rFonts w:cs="Calibri" w:cstheme="minorAscii"/>
          <w:b w:val="0"/>
          <w:bCs w:val="0"/>
          <w:color w:val="111111"/>
          <w:sz w:val="24"/>
          <w:szCs w:val="24"/>
        </w:rPr>
        <w:t xml:space="preserve"> - The event had a small but engaged audience. </w:t>
      </w:r>
      <w:r w:rsidRPr="22E2B570" w:rsidR="087D5494">
        <w:rPr>
          <w:rStyle w:val="Strong"/>
          <w:rFonts w:cs="Calibri" w:cstheme="minorAscii"/>
          <w:b w:val="0"/>
          <w:bCs w:val="0"/>
          <w:color w:val="111111"/>
          <w:sz w:val="24"/>
          <w:szCs w:val="24"/>
        </w:rPr>
        <w:t>The EAC would like to continue hosting educational events and resurrect the “Tuesday Tips” on social media.</w:t>
      </w:r>
    </w:p>
    <w:p w:rsidR="00375D25" w:rsidP="22E2B570" w:rsidRDefault="00375D25" w14:paraId="4C33D590" w14:textId="41ABDC31">
      <w:pPr>
        <w:rPr>
          <w:rFonts w:cs="Calibri" w:cstheme="minorAscii"/>
          <w:b w:val="1"/>
          <w:bCs w:val="1"/>
          <w:sz w:val="24"/>
          <w:szCs w:val="24"/>
        </w:rPr>
      </w:pPr>
      <w:r w:rsidRPr="22E2B570" w:rsidR="00375D25">
        <w:rPr>
          <w:rFonts w:cs="Calibri" w:cstheme="minorAscii"/>
          <w:b w:val="1"/>
          <w:bCs w:val="1"/>
          <w:sz w:val="24"/>
          <w:szCs w:val="24"/>
        </w:rPr>
        <w:t>Other Business</w:t>
      </w:r>
    </w:p>
    <w:p w:rsidRPr="0043760E" w:rsidR="004B2C93" w:rsidP="00AF607D" w:rsidRDefault="004B2C93" w14:paraId="76C76B24" w14:textId="5B664B3F">
      <w:pPr>
        <w:spacing w:after="0" w:line="271" w:lineRule="exact"/>
        <w:ind w:right="-20"/>
        <w:jc w:val="both"/>
        <w:rPr>
          <w:rFonts w:eastAsia="Times New Roman" w:cstheme="minorHAnsi"/>
          <w:b/>
          <w:bCs/>
          <w:sz w:val="24"/>
          <w:szCs w:val="24"/>
        </w:rPr>
      </w:pPr>
    </w:p>
    <w:p w:rsidRPr="0043760E" w:rsidR="004B2C93" w:rsidP="00AF607D" w:rsidRDefault="004B2C93" w14:paraId="7E61A3CC" w14:textId="59A83EAB">
      <w:pPr>
        <w:spacing w:after="0" w:line="271" w:lineRule="exact"/>
        <w:ind w:right="-20"/>
        <w:jc w:val="both"/>
        <w:rPr>
          <w:rFonts w:eastAsia="Times New Roman" w:cstheme="minorHAnsi"/>
          <w:b/>
          <w:bCs/>
          <w:sz w:val="24"/>
          <w:szCs w:val="24"/>
        </w:rPr>
      </w:pPr>
      <w:r w:rsidRPr="0043760E">
        <w:rPr>
          <w:rFonts w:eastAsia="Times New Roman" w:cstheme="minorHAnsi"/>
          <w:b/>
          <w:bCs/>
          <w:sz w:val="24"/>
          <w:szCs w:val="24"/>
        </w:rPr>
        <w:t>Public Comment on items not on the agenda</w:t>
      </w:r>
    </w:p>
    <w:p w:rsidRPr="0043760E" w:rsidR="004B2C93" w:rsidP="004B2C93" w:rsidRDefault="004B2C93" w14:paraId="09F7DDF1" w14:textId="3B606FB3">
      <w:pPr>
        <w:pStyle w:val="ListParagraph"/>
        <w:numPr>
          <w:ilvl w:val="0"/>
          <w:numId w:val="22"/>
        </w:numPr>
        <w:spacing w:after="0" w:line="271" w:lineRule="exact"/>
        <w:ind w:right="-20"/>
        <w:jc w:val="both"/>
        <w:rPr>
          <w:rFonts w:eastAsia="Times New Roman" w:cstheme="minorHAnsi"/>
          <w:sz w:val="24"/>
          <w:szCs w:val="24"/>
        </w:rPr>
      </w:pPr>
      <w:r w:rsidRPr="0043760E">
        <w:rPr>
          <w:rFonts w:eastAsia="Times New Roman" w:cstheme="minorHAnsi"/>
          <w:sz w:val="24"/>
          <w:szCs w:val="24"/>
        </w:rPr>
        <w:t>There was no public comment.</w:t>
      </w:r>
    </w:p>
    <w:p w:rsidRPr="0043760E" w:rsidR="003D4779" w:rsidP="00AF607D" w:rsidRDefault="003D4779" w14:paraId="0C760E26" w14:textId="77777777">
      <w:pPr>
        <w:spacing w:after="0" w:line="271" w:lineRule="exact"/>
        <w:ind w:right="-20"/>
        <w:jc w:val="both"/>
        <w:rPr>
          <w:rFonts w:cstheme="minorHAnsi"/>
          <w:sz w:val="24"/>
          <w:szCs w:val="24"/>
        </w:rPr>
      </w:pPr>
    </w:p>
    <w:p w:rsidRPr="0043760E" w:rsidR="00AF5F6D" w:rsidP="001D6172" w:rsidRDefault="001640AA" w14:paraId="45EE9008" w14:textId="77777777">
      <w:pPr>
        <w:tabs>
          <w:tab w:val="left" w:pos="720"/>
        </w:tabs>
        <w:spacing w:after="0" w:line="240" w:lineRule="auto"/>
        <w:ind w:right="-20"/>
        <w:jc w:val="both"/>
        <w:rPr>
          <w:rFonts w:eastAsia="Times New Roman" w:cstheme="minorHAnsi"/>
          <w:sz w:val="24"/>
          <w:szCs w:val="24"/>
        </w:rPr>
      </w:pPr>
      <w:r w:rsidRPr="0043760E">
        <w:rPr>
          <w:rFonts w:eastAsia="Times New Roman" w:cstheme="minorHAnsi"/>
          <w:b/>
          <w:bCs/>
          <w:sz w:val="24"/>
          <w:szCs w:val="24"/>
        </w:rPr>
        <w:t>A</w:t>
      </w:r>
      <w:r w:rsidRPr="0043760E">
        <w:rPr>
          <w:rFonts w:eastAsia="Times New Roman" w:cstheme="minorHAnsi"/>
          <w:b/>
          <w:bCs/>
          <w:spacing w:val="1"/>
          <w:sz w:val="24"/>
          <w:szCs w:val="24"/>
        </w:rPr>
        <w:t>d</w:t>
      </w:r>
      <w:r w:rsidRPr="0043760E">
        <w:rPr>
          <w:rFonts w:eastAsia="Times New Roman" w:cstheme="minorHAnsi"/>
          <w:b/>
          <w:bCs/>
          <w:spacing w:val="-1"/>
          <w:sz w:val="24"/>
          <w:szCs w:val="24"/>
        </w:rPr>
        <w:t>j</w:t>
      </w:r>
      <w:r w:rsidRPr="0043760E">
        <w:rPr>
          <w:rFonts w:eastAsia="Times New Roman" w:cstheme="minorHAnsi"/>
          <w:b/>
          <w:bCs/>
          <w:sz w:val="24"/>
          <w:szCs w:val="24"/>
        </w:rPr>
        <w:t>o</w:t>
      </w:r>
      <w:r w:rsidRPr="0043760E">
        <w:rPr>
          <w:rFonts w:eastAsia="Times New Roman" w:cstheme="minorHAnsi"/>
          <w:b/>
          <w:bCs/>
          <w:spacing w:val="1"/>
          <w:sz w:val="24"/>
          <w:szCs w:val="24"/>
        </w:rPr>
        <w:t>u</w:t>
      </w:r>
      <w:r w:rsidRPr="0043760E">
        <w:rPr>
          <w:rFonts w:eastAsia="Times New Roman" w:cstheme="minorHAnsi"/>
          <w:b/>
          <w:bCs/>
          <w:spacing w:val="-1"/>
          <w:sz w:val="24"/>
          <w:szCs w:val="24"/>
        </w:rPr>
        <w:t>r</w:t>
      </w:r>
      <w:r w:rsidRPr="0043760E">
        <w:rPr>
          <w:rFonts w:eastAsia="Times New Roman" w:cstheme="minorHAnsi"/>
          <w:b/>
          <w:bCs/>
          <w:spacing w:val="1"/>
          <w:sz w:val="24"/>
          <w:szCs w:val="24"/>
        </w:rPr>
        <w:t>n</w:t>
      </w:r>
      <w:r w:rsidRPr="0043760E">
        <w:rPr>
          <w:rFonts w:eastAsia="Times New Roman" w:cstheme="minorHAnsi"/>
          <w:b/>
          <w:bCs/>
          <w:spacing w:val="-3"/>
          <w:sz w:val="24"/>
          <w:szCs w:val="24"/>
        </w:rPr>
        <w:t>m</w:t>
      </w:r>
      <w:r w:rsidRPr="0043760E">
        <w:rPr>
          <w:rFonts w:eastAsia="Times New Roman" w:cstheme="minorHAnsi"/>
          <w:b/>
          <w:bCs/>
          <w:spacing w:val="-1"/>
          <w:sz w:val="24"/>
          <w:szCs w:val="24"/>
        </w:rPr>
        <w:t>e</w:t>
      </w:r>
      <w:r w:rsidRPr="0043760E">
        <w:rPr>
          <w:rFonts w:eastAsia="Times New Roman" w:cstheme="minorHAnsi"/>
          <w:b/>
          <w:bCs/>
          <w:spacing w:val="1"/>
          <w:sz w:val="24"/>
          <w:szCs w:val="24"/>
        </w:rPr>
        <w:t>nt</w:t>
      </w:r>
    </w:p>
    <w:p w:rsidRPr="0043760E" w:rsidR="00CB71C2" w:rsidP="1D13B2C3" w:rsidRDefault="00EF33D0" w14:paraId="6F6E6AAE" w14:textId="7BE0D81A">
      <w:pPr>
        <w:tabs>
          <w:tab w:val="left" w:pos="4065"/>
        </w:tabs>
        <w:spacing w:after="0" w:line="240" w:lineRule="auto"/>
        <w:ind w:right="-20"/>
        <w:jc w:val="both"/>
        <w:rPr>
          <w:rFonts w:eastAsia="Times New Roman" w:cs="Calibri" w:cstheme="minorAscii"/>
          <w:sz w:val="24"/>
          <w:szCs w:val="24"/>
        </w:rPr>
      </w:pPr>
      <w:r w:rsidRPr="1D13B2C3" w:rsidR="00EF33D0">
        <w:rPr>
          <w:rFonts w:eastAsia="Times New Roman" w:cs="Calibri" w:cstheme="minorAscii"/>
          <w:sz w:val="24"/>
          <w:szCs w:val="24"/>
        </w:rPr>
        <w:t>T</w:t>
      </w:r>
      <w:r w:rsidRPr="1D13B2C3" w:rsidR="001640AA">
        <w:rPr>
          <w:rFonts w:eastAsia="Times New Roman" w:cs="Calibri" w:cstheme="minorAscii"/>
          <w:sz w:val="24"/>
          <w:szCs w:val="24"/>
        </w:rPr>
        <w:t>he</w:t>
      </w:r>
      <w:r w:rsidRPr="1D13B2C3" w:rsidR="001640AA">
        <w:rPr>
          <w:rFonts w:eastAsia="Times New Roman" w:cs="Calibri" w:cstheme="minorAscii"/>
          <w:spacing w:val="-1"/>
          <w:sz w:val="24"/>
          <w:szCs w:val="24"/>
        </w:rPr>
        <w:t xml:space="preserve"> </w:t>
      </w:r>
      <w:r w:rsidRPr="1D13B2C3" w:rsidR="001640AA">
        <w:rPr>
          <w:rFonts w:eastAsia="Times New Roman" w:cs="Calibri" w:cstheme="minorAscii"/>
          <w:sz w:val="24"/>
          <w:szCs w:val="24"/>
        </w:rPr>
        <w:t>m</w:t>
      </w:r>
      <w:r w:rsidRPr="1D13B2C3" w:rsidR="001640AA">
        <w:rPr>
          <w:rFonts w:eastAsia="Times New Roman" w:cs="Calibri" w:cstheme="minorAscii"/>
          <w:spacing w:val="-1"/>
          <w:sz w:val="24"/>
          <w:szCs w:val="24"/>
        </w:rPr>
        <w:t>ee</w:t>
      </w:r>
      <w:r w:rsidRPr="1D13B2C3" w:rsidR="001640AA">
        <w:rPr>
          <w:rFonts w:eastAsia="Times New Roman" w:cs="Calibri" w:cstheme="minorAscii"/>
          <w:sz w:val="24"/>
          <w:szCs w:val="24"/>
        </w:rPr>
        <w:t>ting</w:t>
      </w:r>
      <w:r w:rsidRPr="1D13B2C3" w:rsidR="001640AA">
        <w:rPr>
          <w:rFonts w:eastAsia="Times New Roman" w:cs="Calibri" w:cstheme="minorAscii"/>
          <w:spacing w:val="-2"/>
          <w:sz w:val="24"/>
          <w:szCs w:val="24"/>
        </w:rPr>
        <w:t xml:space="preserve"> </w:t>
      </w:r>
      <w:r w:rsidRPr="1D13B2C3" w:rsidR="001640AA">
        <w:rPr>
          <w:rFonts w:eastAsia="Times New Roman" w:cs="Calibri" w:cstheme="minorAscii"/>
          <w:spacing w:val="-1"/>
          <w:sz w:val="24"/>
          <w:szCs w:val="24"/>
        </w:rPr>
        <w:t>a</w:t>
      </w:r>
      <w:r w:rsidRPr="1D13B2C3" w:rsidR="001640AA">
        <w:rPr>
          <w:rFonts w:eastAsia="Times New Roman" w:cs="Calibri" w:cstheme="minorAscii"/>
          <w:sz w:val="24"/>
          <w:szCs w:val="24"/>
        </w:rPr>
        <w:t>djou</w:t>
      </w:r>
      <w:r w:rsidRPr="1D13B2C3" w:rsidR="001640AA">
        <w:rPr>
          <w:rFonts w:eastAsia="Times New Roman" w:cs="Calibri" w:cstheme="minorAscii"/>
          <w:spacing w:val="-1"/>
          <w:sz w:val="24"/>
          <w:szCs w:val="24"/>
        </w:rPr>
        <w:t>r</w:t>
      </w:r>
      <w:r w:rsidRPr="1D13B2C3" w:rsidR="001640AA">
        <w:rPr>
          <w:rFonts w:eastAsia="Times New Roman" w:cs="Calibri" w:cstheme="minorAscii"/>
          <w:spacing w:val="2"/>
          <w:sz w:val="24"/>
          <w:szCs w:val="24"/>
        </w:rPr>
        <w:t>n</w:t>
      </w:r>
      <w:r w:rsidRPr="1D13B2C3" w:rsidR="001640AA">
        <w:rPr>
          <w:rFonts w:eastAsia="Times New Roman" w:cs="Calibri" w:cstheme="minorAscii"/>
          <w:spacing w:val="-1"/>
          <w:sz w:val="24"/>
          <w:szCs w:val="24"/>
        </w:rPr>
        <w:t>e</w:t>
      </w:r>
      <w:r w:rsidRPr="1D13B2C3" w:rsidR="001640AA">
        <w:rPr>
          <w:rFonts w:eastAsia="Times New Roman" w:cs="Calibri" w:cstheme="minorAscii"/>
          <w:sz w:val="24"/>
          <w:szCs w:val="24"/>
        </w:rPr>
        <w:t>d</w:t>
      </w:r>
      <w:r w:rsidRPr="1D13B2C3" w:rsidR="001640AA">
        <w:rPr>
          <w:rFonts w:eastAsia="Times New Roman" w:cs="Calibri" w:cstheme="minorAscii"/>
          <w:sz w:val="24"/>
          <w:szCs w:val="24"/>
        </w:rPr>
        <w:t xml:space="preserve"> </w:t>
      </w:r>
      <w:r w:rsidRPr="1D13B2C3" w:rsidR="001640AA">
        <w:rPr>
          <w:rFonts w:eastAsia="Times New Roman" w:cs="Calibri" w:cstheme="minorAscii"/>
          <w:spacing w:val="-1"/>
          <w:sz w:val="24"/>
          <w:szCs w:val="24"/>
        </w:rPr>
        <w:t>a</w:t>
      </w:r>
      <w:r w:rsidRPr="1D13B2C3" w:rsidR="001640AA">
        <w:rPr>
          <w:rFonts w:eastAsia="Times New Roman" w:cs="Calibri" w:cstheme="minorAscii"/>
          <w:sz w:val="24"/>
          <w:szCs w:val="24"/>
        </w:rPr>
        <w:t>t</w:t>
      </w:r>
      <w:r w:rsidRPr="1D13B2C3" w:rsidR="00200772">
        <w:rPr>
          <w:rFonts w:eastAsia="Times New Roman" w:cs="Calibri" w:cstheme="minorAscii"/>
          <w:sz w:val="24"/>
          <w:szCs w:val="24"/>
        </w:rPr>
        <w:t xml:space="preserve"> </w:t>
      </w:r>
      <w:r w:rsidRPr="1D13B2C3" w:rsidR="009C0CE1">
        <w:rPr>
          <w:rFonts w:eastAsia="Times New Roman" w:cs="Calibri" w:cstheme="minorAscii"/>
          <w:sz w:val="24"/>
          <w:szCs w:val="24"/>
        </w:rPr>
        <w:t>8</w:t>
      </w:r>
      <w:r w:rsidRPr="1D13B2C3" w:rsidR="00AF607D">
        <w:rPr>
          <w:rFonts w:eastAsia="Times New Roman" w:cs="Calibri" w:cstheme="minorAscii"/>
          <w:sz w:val="24"/>
          <w:szCs w:val="24"/>
        </w:rPr>
        <w:t>:</w:t>
      </w:r>
      <w:r w:rsidRPr="1D13B2C3" w:rsidR="13B5FE1A">
        <w:rPr>
          <w:rFonts w:eastAsia="Times New Roman" w:cs="Calibri" w:cstheme="minorAscii"/>
          <w:sz w:val="24"/>
          <w:szCs w:val="24"/>
        </w:rPr>
        <w:t xml:space="preserve">09 </w:t>
      </w:r>
      <w:r w:rsidRPr="1D13B2C3" w:rsidR="13B5FE1A">
        <w:rPr>
          <w:rFonts w:eastAsia="Times New Roman" w:cs="Calibri" w:cstheme="minorAscii"/>
          <w:sz w:val="24"/>
          <w:szCs w:val="24"/>
        </w:rPr>
        <w:t>p.m.</w:t>
      </w:r>
    </w:p>
    <w:p w:rsidRPr="0043760E" w:rsidR="0090731B" w:rsidP="008E7253" w:rsidRDefault="0090731B" w14:paraId="00CFA614" w14:textId="77777777">
      <w:pPr>
        <w:tabs>
          <w:tab w:val="left" w:pos="4065"/>
        </w:tabs>
        <w:spacing w:after="0" w:line="240" w:lineRule="auto"/>
        <w:ind w:right="-20"/>
        <w:jc w:val="both"/>
        <w:rPr>
          <w:rFonts w:eastAsia="Times New Roman" w:cstheme="minorHAnsi"/>
          <w:sz w:val="24"/>
          <w:szCs w:val="24"/>
        </w:rPr>
      </w:pPr>
    </w:p>
    <w:p w:rsidRPr="00D02532" w:rsidR="0090731B" w:rsidP="1D13B2C3" w:rsidRDefault="00B44BE2" w14:paraId="23C25031" w14:textId="53E9A49B">
      <w:pPr>
        <w:spacing w:after="0" w:line="271" w:lineRule="exact"/>
        <w:ind w:right="-20"/>
        <w:jc w:val="both"/>
        <w:rPr>
          <w:rFonts w:eastAsia="Times New Roman" w:cs="Calibri" w:cstheme="minorAscii"/>
          <w:sz w:val="24"/>
          <w:szCs w:val="24"/>
        </w:rPr>
      </w:pPr>
      <w:r w:rsidRPr="22E2B570" w:rsidR="0090731B">
        <w:rPr>
          <w:rFonts w:eastAsia="Times New Roman" w:cs="Calibri" w:cstheme="minorAscii"/>
          <w:sz w:val="24"/>
          <w:szCs w:val="24"/>
        </w:rPr>
        <w:t>The</w:t>
      </w:r>
      <w:r w:rsidRPr="22E2B570" w:rsidR="0090731B">
        <w:rPr>
          <w:rFonts w:eastAsia="Times New Roman" w:cs="Calibri" w:cstheme="minorAscii"/>
          <w:sz w:val="24"/>
          <w:szCs w:val="24"/>
        </w:rPr>
        <w:t xml:space="preserve"> next meeting is scheduled for </w:t>
      </w:r>
      <w:r w:rsidRPr="22E2B570" w:rsidR="790EC342">
        <w:rPr>
          <w:rFonts w:eastAsia="Times New Roman" w:cs="Calibri" w:cstheme="minorAscii"/>
          <w:sz w:val="24"/>
          <w:szCs w:val="24"/>
        </w:rPr>
        <w:t>July 22</w:t>
      </w:r>
      <w:r w:rsidRPr="22E2B570" w:rsidR="383290E2">
        <w:rPr>
          <w:rFonts w:eastAsia="Times New Roman" w:cs="Calibri" w:cstheme="minorAscii"/>
          <w:sz w:val="24"/>
          <w:szCs w:val="24"/>
        </w:rPr>
        <w:t xml:space="preserve">, </w:t>
      </w:r>
      <w:r w:rsidRPr="22E2B570" w:rsidR="383290E2">
        <w:rPr>
          <w:rFonts w:eastAsia="Times New Roman" w:cs="Calibri" w:cstheme="minorAscii"/>
          <w:sz w:val="24"/>
          <w:szCs w:val="24"/>
        </w:rPr>
        <w:t>2025</w:t>
      </w:r>
      <w:r w:rsidRPr="22E2B570" w:rsidR="0090731B">
        <w:rPr>
          <w:rFonts w:eastAsia="Times New Roman" w:cs="Calibri" w:cstheme="minorAscii"/>
          <w:sz w:val="24"/>
          <w:szCs w:val="24"/>
        </w:rPr>
        <w:t xml:space="preserve"> at 7:00 pm at the Township Administration Building. </w:t>
      </w:r>
      <w:r w:rsidRPr="22E2B570" w:rsidR="008E4297">
        <w:rPr>
          <w:rFonts w:eastAsia="Times New Roman" w:cs="Calibri" w:cstheme="minorAscii"/>
          <w:sz w:val="24"/>
          <w:szCs w:val="24"/>
        </w:rPr>
        <w:t xml:space="preserve">A virtual </w:t>
      </w:r>
      <w:r w:rsidRPr="22E2B570" w:rsidR="008E4297">
        <w:rPr>
          <w:rFonts w:eastAsia="Times New Roman" w:cs="Calibri" w:cstheme="minorAscii"/>
          <w:sz w:val="24"/>
          <w:szCs w:val="24"/>
        </w:rPr>
        <w:t>option</w:t>
      </w:r>
      <w:r w:rsidRPr="22E2B570" w:rsidR="008E4297">
        <w:rPr>
          <w:rFonts w:eastAsia="Times New Roman" w:cs="Calibri" w:cstheme="minorAscii"/>
          <w:sz w:val="24"/>
          <w:szCs w:val="24"/>
        </w:rPr>
        <w:t xml:space="preserve"> will be available. </w:t>
      </w:r>
    </w:p>
    <w:sectPr w:rsidRPr="00D02532" w:rsidR="0090731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orient="portrait"/>
      <w:pgMar w:top="940" w:right="136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D4668" w:rsidP="00755ACF" w:rsidRDefault="00DD4668" w14:paraId="21BA5000" w14:textId="77777777">
      <w:pPr>
        <w:spacing w:after="0" w:line="240" w:lineRule="auto"/>
      </w:pPr>
      <w:r>
        <w:separator/>
      </w:r>
    </w:p>
  </w:endnote>
  <w:endnote w:type="continuationSeparator" w:id="0">
    <w:p w:rsidR="00DD4668" w:rsidP="00755ACF" w:rsidRDefault="00DD4668" w14:paraId="0CE2CBC0" w14:textId="77777777">
      <w:pPr>
        <w:spacing w:after="0" w:line="240" w:lineRule="auto"/>
      </w:pPr>
      <w:r>
        <w:continuationSeparator/>
      </w:r>
    </w:p>
  </w:endnote>
  <w:endnote w:type="continuationNotice" w:id="1">
    <w:p w:rsidR="00DD4668" w:rsidRDefault="00DD4668" w14:paraId="24579762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611CF" w:rsidRDefault="007611CF" w14:paraId="427F5C0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611CF" w:rsidRDefault="007611CF" w14:paraId="0852FD53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611CF" w:rsidRDefault="007611CF" w14:paraId="0F13BF8A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D4668" w:rsidP="00755ACF" w:rsidRDefault="00DD4668" w14:paraId="4B6A7E06" w14:textId="77777777">
      <w:pPr>
        <w:spacing w:after="0" w:line="240" w:lineRule="auto"/>
      </w:pPr>
      <w:r>
        <w:separator/>
      </w:r>
    </w:p>
  </w:footnote>
  <w:footnote w:type="continuationSeparator" w:id="0">
    <w:p w:rsidR="00DD4668" w:rsidP="00755ACF" w:rsidRDefault="00DD4668" w14:paraId="5442DC0D" w14:textId="77777777">
      <w:pPr>
        <w:spacing w:after="0" w:line="240" w:lineRule="auto"/>
      </w:pPr>
      <w:r>
        <w:continuationSeparator/>
      </w:r>
    </w:p>
  </w:footnote>
  <w:footnote w:type="continuationNotice" w:id="1">
    <w:p w:rsidR="00DD4668" w:rsidRDefault="00DD4668" w14:paraId="4DE59941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611CF" w:rsidRDefault="007611CF" w14:paraId="0CD87490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611CF" w:rsidRDefault="007611CF" w14:paraId="7C9D779A" w14:textId="5ABE7DA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611CF" w:rsidRDefault="007611CF" w14:paraId="41027BCC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9">
    <w:nsid w:val="53cd56d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D5A62FC"/>
    <w:multiLevelType w:val="hybridMultilevel"/>
    <w:tmpl w:val="53AE94C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FD334F5"/>
    <w:multiLevelType w:val="hybridMultilevel"/>
    <w:tmpl w:val="03E82C2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9B206F9"/>
    <w:multiLevelType w:val="multilevel"/>
    <w:tmpl w:val="45AC5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1B0E296C"/>
    <w:multiLevelType w:val="hybridMultilevel"/>
    <w:tmpl w:val="B0CAD782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1BAF31F7"/>
    <w:multiLevelType w:val="hybridMultilevel"/>
    <w:tmpl w:val="5A1E8FC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FCF4B0E"/>
    <w:multiLevelType w:val="multilevel"/>
    <w:tmpl w:val="2744A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6" w15:restartNumberingAfterBreak="0">
    <w:nsid w:val="31DA3625"/>
    <w:multiLevelType w:val="hybridMultilevel"/>
    <w:tmpl w:val="C67C3A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3BB3A36"/>
    <w:multiLevelType w:val="hybridMultilevel"/>
    <w:tmpl w:val="800E3E2C"/>
    <w:lvl w:ilvl="0" w:tplc="04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B0A079B8">
      <w:numFmt w:val="bullet"/>
      <w:lvlText w:val="•"/>
      <w:lvlJc w:val="left"/>
      <w:pPr>
        <w:ind w:left="3150" w:hanging="630"/>
      </w:pPr>
      <w:rPr>
        <w:rFonts w:hint="default" w:ascii="Times New Roman" w:hAnsi="Times New Roman" w:eastAsia="Times New Roman" w:cs="Times New Roman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8" w15:restartNumberingAfterBreak="0">
    <w:nsid w:val="36D4186E"/>
    <w:multiLevelType w:val="hybridMultilevel"/>
    <w:tmpl w:val="DBB409E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EA34343"/>
    <w:multiLevelType w:val="hybridMultilevel"/>
    <w:tmpl w:val="4A7849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ED81A19"/>
    <w:multiLevelType w:val="multilevel"/>
    <w:tmpl w:val="CEEA7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1" w15:restartNumberingAfterBreak="0">
    <w:nsid w:val="413553CC"/>
    <w:multiLevelType w:val="hybridMultilevel"/>
    <w:tmpl w:val="1090CB9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3D15E07"/>
    <w:multiLevelType w:val="hybridMultilevel"/>
    <w:tmpl w:val="0808777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DB01D99"/>
    <w:multiLevelType w:val="hybridMultilevel"/>
    <w:tmpl w:val="6EE485B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00A5411"/>
    <w:multiLevelType w:val="hybridMultilevel"/>
    <w:tmpl w:val="A9861D1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2C05D3E"/>
    <w:multiLevelType w:val="hybridMultilevel"/>
    <w:tmpl w:val="B658FD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35519BC"/>
    <w:multiLevelType w:val="hybridMultilevel"/>
    <w:tmpl w:val="0C2A137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71F0600"/>
    <w:multiLevelType w:val="hybridMultilevel"/>
    <w:tmpl w:val="26BC7D94"/>
    <w:lvl w:ilvl="0" w:tplc="FFFFFFFF">
      <w:numFmt w:val="bullet"/>
      <w:lvlText w:val="-"/>
      <w:lvlJc w:val="left"/>
      <w:pPr>
        <w:ind w:left="1080" w:hanging="360"/>
      </w:pPr>
      <w:rPr>
        <w:rFonts w:hint="default" w:ascii="Calibri" w:hAnsi="Calibri" w:eastAsia="Times New Roman" w:cs="Calibri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8" w15:restartNumberingAfterBreak="0">
    <w:nsid w:val="572B4FB1"/>
    <w:multiLevelType w:val="hybridMultilevel"/>
    <w:tmpl w:val="DD1060A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0241050"/>
    <w:multiLevelType w:val="hybridMultilevel"/>
    <w:tmpl w:val="8E467EE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627F723A"/>
    <w:multiLevelType w:val="hybridMultilevel"/>
    <w:tmpl w:val="B28C4B7E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1" w15:restartNumberingAfterBreak="0">
    <w:nsid w:val="63EB7567"/>
    <w:multiLevelType w:val="hybridMultilevel"/>
    <w:tmpl w:val="84D8C4B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67976497"/>
    <w:multiLevelType w:val="multilevel"/>
    <w:tmpl w:val="950A4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3" w15:restartNumberingAfterBreak="0">
    <w:nsid w:val="68263EC7"/>
    <w:multiLevelType w:val="hybridMultilevel"/>
    <w:tmpl w:val="188E5AD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69EF357E"/>
    <w:multiLevelType w:val="hybridMultilevel"/>
    <w:tmpl w:val="B89CCF88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25" w15:restartNumberingAfterBreak="0">
    <w:nsid w:val="6E4F142B"/>
    <w:multiLevelType w:val="hybridMultilevel"/>
    <w:tmpl w:val="E260F91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70DC70A8"/>
    <w:multiLevelType w:val="multilevel"/>
    <w:tmpl w:val="63726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7" w15:restartNumberingAfterBreak="0">
    <w:nsid w:val="7E316F33"/>
    <w:multiLevelType w:val="hybridMultilevel"/>
    <w:tmpl w:val="6BA05C8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7ED04319"/>
    <w:multiLevelType w:val="hybridMultilevel"/>
    <w:tmpl w:val="1C6EE91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30">
    <w:abstractNumId w:val="29"/>
  </w:num>
  <w:num w:numId="1" w16cid:durableId="837501285">
    <w:abstractNumId w:val="7"/>
  </w:num>
  <w:num w:numId="2" w16cid:durableId="1824277627">
    <w:abstractNumId w:val="24"/>
  </w:num>
  <w:num w:numId="3" w16cid:durableId="2105762801">
    <w:abstractNumId w:val="0"/>
  </w:num>
  <w:num w:numId="4" w16cid:durableId="68961457">
    <w:abstractNumId w:val="18"/>
  </w:num>
  <w:num w:numId="5" w16cid:durableId="1338581550">
    <w:abstractNumId w:val="8"/>
  </w:num>
  <w:num w:numId="6" w16cid:durableId="2094160512">
    <w:abstractNumId w:val="6"/>
  </w:num>
  <w:num w:numId="7" w16cid:durableId="1493981183">
    <w:abstractNumId w:val="14"/>
  </w:num>
  <w:num w:numId="8" w16cid:durableId="1551648227">
    <w:abstractNumId w:val="27"/>
  </w:num>
  <w:num w:numId="9" w16cid:durableId="1496606872">
    <w:abstractNumId w:val="4"/>
  </w:num>
  <w:num w:numId="10" w16cid:durableId="1689286331">
    <w:abstractNumId w:val="1"/>
  </w:num>
  <w:num w:numId="11" w16cid:durableId="719399377">
    <w:abstractNumId w:val="25"/>
  </w:num>
  <w:num w:numId="12" w16cid:durableId="59907297">
    <w:abstractNumId w:val="12"/>
  </w:num>
  <w:num w:numId="13" w16cid:durableId="1285846367">
    <w:abstractNumId w:val="15"/>
  </w:num>
  <w:num w:numId="14" w16cid:durableId="1717966536">
    <w:abstractNumId w:val="19"/>
  </w:num>
  <w:num w:numId="15" w16cid:durableId="1851604092">
    <w:abstractNumId w:val="17"/>
  </w:num>
  <w:num w:numId="16" w16cid:durableId="1088306179">
    <w:abstractNumId w:val="28"/>
  </w:num>
  <w:num w:numId="17" w16cid:durableId="1109667684">
    <w:abstractNumId w:val="11"/>
  </w:num>
  <w:num w:numId="18" w16cid:durableId="1213035893">
    <w:abstractNumId w:val="13"/>
  </w:num>
  <w:num w:numId="19" w16cid:durableId="276372963">
    <w:abstractNumId w:val="20"/>
  </w:num>
  <w:num w:numId="20" w16cid:durableId="1196695551">
    <w:abstractNumId w:val="23"/>
  </w:num>
  <w:num w:numId="21" w16cid:durableId="267591413">
    <w:abstractNumId w:val="21"/>
  </w:num>
  <w:num w:numId="22" w16cid:durableId="274559816">
    <w:abstractNumId w:val="16"/>
  </w:num>
  <w:num w:numId="23" w16cid:durableId="648558817">
    <w:abstractNumId w:val="9"/>
  </w:num>
  <w:num w:numId="24" w16cid:durableId="2106228229">
    <w:abstractNumId w:val="2"/>
  </w:num>
  <w:num w:numId="25" w16cid:durableId="1636177978">
    <w:abstractNumId w:val="3"/>
  </w:num>
  <w:num w:numId="26" w16cid:durableId="900099087">
    <w:abstractNumId w:val="5"/>
  </w:num>
  <w:num w:numId="27" w16cid:durableId="264461931">
    <w:abstractNumId w:val="10"/>
  </w:num>
  <w:num w:numId="28" w16cid:durableId="87042056">
    <w:abstractNumId w:val="22"/>
  </w:num>
  <w:num w:numId="29" w16cid:durableId="39520296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bM0NTezMDM3N7ZQ0lEKTi0uzszPAykwsawFAL8wCwQtAAAA"/>
  </w:docVars>
  <w:rsids>
    <w:rsidRoot w:val="00AF5F6D"/>
    <w:rsid w:val="00006E93"/>
    <w:rsid w:val="000076FE"/>
    <w:rsid w:val="00010E8C"/>
    <w:rsid w:val="00011AF6"/>
    <w:rsid w:val="00015025"/>
    <w:rsid w:val="000203AD"/>
    <w:rsid w:val="0002369E"/>
    <w:rsid w:val="00027AE4"/>
    <w:rsid w:val="000334E4"/>
    <w:rsid w:val="000341DE"/>
    <w:rsid w:val="000342B1"/>
    <w:rsid w:val="0003696D"/>
    <w:rsid w:val="0004206E"/>
    <w:rsid w:val="00043284"/>
    <w:rsid w:val="00044799"/>
    <w:rsid w:val="000465A8"/>
    <w:rsid w:val="00046F6A"/>
    <w:rsid w:val="000470CB"/>
    <w:rsid w:val="0005159C"/>
    <w:rsid w:val="00054C1A"/>
    <w:rsid w:val="00060A3B"/>
    <w:rsid w:val="00061D3D"/>
    <w:rsid w:val="00062D3D"/>
    <w:rsid w:val="0007235E"/>
    <w:rsid w:val="0007236C"/>
    <w:rsid w:val="0007329D"/>
    <w:rsid w:val="000748D5"/>
    <w:rsid w:val="000759BD"/>
    <w:rsid w:val="0009401A"/>
    <w:rsid w:val="00094BAD"/>
    <w:rsid w:val="000A0031"/>
    <w:rsid w:val="000A3A7D"/>
    <w:rsid w:val="000A70EE"/>
    <w:rsid w:val="000B0369"/>
    <w:rsid w:val="000B0D1D"/>
    <w:rsid w:val="000B1842"/>
    <w:rsid w:val="000B2FE6"/>
    <w:rsid w:val="000B3C10"/>
    <w:rsid w:val="000B57C7"/>
    <w:rsid w:val="000B6027"/>
    <w:rsid w:val="000C10EF"/>
    <w:rsid w:val="000C4645"/>
    <w:rsid w:val="000C49DA"/>
    <w:rsid w:val="000D4B75"/>
    <w:rsid w:val="000D5434"/>
    <w:rsid w:val="000D6BC0"/>
    <w:rsid w:val="000E3466"/>
    <w:rsid w:val="000E3909"/>
    <w:rsid w:val="000F04CA"/>
    <w:rsid w:val="000F25E2"/>
    <w:rsid w:val="000F3940"/>
    <w:rsid w:val="000F3EEA"/>
    <w:rsid w:val="000F7B66"/>
    <w:rsid w:val="001004C7"/>
    <w:rsid w:val="00101F9E"/>
    <w:rsid w:val="00103057"/>
    <w:rsid w:val="00105A39"/>
    <w:rsid w:val="00110B02"/>
    <w:rsid w:val="00112707"/>
    <w:rsid w:val="001127F1"/>
    <w:rsid w:val="00114E15"/>
    <w:rsid w:val="0011672D"/>
    <w:rsid w:val="0011767E"/>
    <w:rsid w:val="00122622"/>
    <w:rsid w:val="00124E5F"/>
    <w:rsid w:val="001253F7"/>
    <w:rsid w:val="00127690"/>
    <w:rsid w:val="00131650"/>
    <w:rsid w:val="00133DB4"/>
    <w:rsid w:val="0013684F"/>
    <w:rsid w:val="00136D99"/>
    <w:rsid w:val="00140031"/>
    <w:rsid w:val="00144036"/>
    <w:rsid w:val="00147F82"/>
    <w:rsid w:val="00150303"/>
    <w:rsid w:val="001518B4"/>
    <w:rsid w:val="00153734"/>
    <w:rsid w:val="00154B65"/>
    <w:rsid w:val="001570CB"/>
    <w:rsid w:val="0016126D"/>
    <w:rsid w:val="00161781"/>
    <w:rsid w:val="00163191"/>
    <w:rsid w:val="00163499"/>
    <w:rsid w:val="001640AA"/>
    <w:rsid w:val="0016461B"/>
    <w:rsid w:val="001709A6"/>
    <w:rsid w:val="00174179"/>
    <w:rsid w:val="001759EA"/>
    <w:rsid w:val="001759F2"/>
    <w:rsid w:val="00182578"/>
    <w:rsid w:val="00182DA6"/>
    <w:rsid w:val="00184AAC"/>
    <w:rsid w:val="00184CE6"/>
    <w:rsid w:val="00185695"/>
    <w:rsid w:val="00186C5D"/>
    <w:rsid w:val="00193B30"/>
    <w:rsid w:val="00194C7D"/>
    <w:rsid w:val="00194E38"/>
    <w:rsid w:val="001952C1"/>
    <w:rsid w:val="001958D3"/>
    <w:rsid w:val="001A2139"/>
    <w:rsid w:val="001A63BE"/>
    <w:rsid w:val="001B14AB"/>
    <w:rsid w:val="001B23DF"/>
    <w:rsid w:val="001B365F"/>
    <w:rsid w:val="001B3F5F"/>
    <w:rsid w:val="001B4B00"/>
    <w:rsid w:val="001B5647"/>
    <w:rsid w:val="001B6CE5"/>
    <w:rsid w:val="001C6FAB"/>
    <w:rsid w:val="001D214B"/>
    <w:rsid w:val="001D28D0"/>
    <w:rsid w:val="001D2BC1"/>
    <w:rsid w:val="001D6172"/>
    <w:rsid w:val="001D6C8E"/>
    <w:rsid w:val="001D6F28"/>
    <w:rsid w:val="001E0216"/>
    <w:rsid w:val="001F1B9A"/>
    <w:rsid w:val="001F2040"/>
    <w:rsid w:val="001F4451"/>
    <w:rsid w:val="001F4551"/>
    <w:rsid w:val="001F4F90"/>
    <w:rsid w:val="001F5292"/>
    <w:rsid w:val="00200772"/>
    <w:rsid w:val="00203329"/>
    <w:rsid w:val="00205E4C"/>
    <w:rsid w:val="0021266A"/>
    <w:rsid w:val="002130B5"/>
    <w:rsid w:val="0021507E"/>
    <w:rsid w:val="0021727D"/>
    <w:rsid w:val="00217F0B"/>
    <w:rsid w:val="002212D6"/>
    <w:rsid w:val="00222F64"/>
    <w:rsid w:val="00223977"/>
    <w:rsid w:val="00225248"/>
    <w:rsid w:val="00225A31"/>
    <w:rsid w:val="00226877"/>
    <w:rsid w:val="00232C56"/>
    <w:rsid w:val="002333BC"/>
    <w:rsid w:val="00233567"/>
    <w:rsid w:val="00233CFE"/>
    <w:rsid w:val="00233ED2"/>
    <w:rsid w:val="0023581D"/>
    <w:rsid w:val="00243691"/>
    <w:rsid w:val="002443D8"/>
    <w:rsid w:val="002451DC"/>
    <w:rsid w:val="00255EE2"/>
    <w:rsid w:val="002569A6"/>
    <w:rsid w:val="00256D1C"/>
    <w:rsid w:val="00257428"/>
    <w:rsid w:val="00261E4C"/>
    <w:rsid w:val="00273C53"/>
    <w:rsid w:val="00274D64"/>
    <w:rsid w:val="00275C76"/>
    <w:rsid w:val="00280296"/>
    <w:rsid w:val="00284E78"/>
    <w:rsid w:val="00285956"/>
    <w:rsid w:val="00285B96"/>
    <w:rsid w:val="00287003"/>
    <w:rsid w:val="00290579"/>
    <w:rsid w:val="00294217"/>
    <w:rsid w:val="00297931"/>
    <w:rsid w:val="002A17AD"/>
    <w:rsid w:val="002A300A"/>
    <w:rsid w:val="002A4023"/>
    <w:rsid w:val="002A4C1A"/>
    <w:rsid w:val="002A56E7"/>
    <w:rsid w:val="002B2F2B"/>
    <w:rsid w:val="002B5F20"/>
    <w:rsid w:val="002C09EA"/>
    <w:rsid w:val="002C0D6C"/>
    <w:rsid w:val="002C1DAF"/>
    <w:rsid w:val="002C1F19"/>
    <w:rsid w:val="002C2E9C"/>
    <w:rsid w:val="002C2FC3"/>
    <w:rsid w:val="002C3F1A"/>
    <w:rsid w:val="002C5634"/>
    <w:rsid w:val="002C7010"/>
    <w:rsid w:val="002C7A65"/>
    <w:rsid w:val="002D4AC6"/>
    <w:rsid w:val="002E2AB2"/>
    <w:rsid w:val="002E2E2F"/>
    <w:rsid w:val="002E395B"/>
    <w:rsid w:val="002E39E7"/>
    <w:rsid w:val="002E3AC5"/>
    <w:rsid w:val="002F4603"/>
    <w:rsid w:val="002F4E3A"/>
    <w:rsid w:val="002F78C9"/>
    <w:rsid w:val="00300079"/>
    <w:rsid w:val="003001A1"/>
    <w:rsid w:val="00300333"/>
    <w:rsid w:val="00303949"/>
    <w:rsid w:val="00304420"/>
    <w:rsid w:val="00305230"/>
    <w:rsid w:val="00307B49"/>
    <w:rsid w:val="003117EA"/>
    <w:rsid w:val="00312579"/>
    <w:rsid w:val="00312FDA"/>
    <w:rsid w:val="00320929"/>
    <w:rsid w:val="00333BA0"/>
    <w:rsid w:val="00334460"/>
    <w:rsid w:val="00335C51"/>
    <w:rsid w:val="00337725"/>
    <w:rsid w:val="0034329E"/>
    <w:rsid w:val="0034380C"/>
    <w:rsid w:val="00350081"/>
    <w:rsid w:val="00360218"/>
    <w:rsid w:val="00360E9D"/>
    <w:rsid w:val="00366C8D"/>
    <w:rsid w:val="00374961"/>
    <w:rsid w:val="00375D25"/>
    <w:rsid w:val="00382A14"/>
    <w:rsid w:val="00382E6A"/>
    <w:rsid w:val="00387859"/>
    <w:rsid w:val="00393257"/>
    <w:rsid w:val="00394970"/>
    <w:rsid w:val="0039719A"/>
    <w:rsid w:val="003A5235"/>
    <w:rsid w:val="003A70CB"/>
    <w:rsid w:val="003B01D8"/>
    <w:rsid w:val="003B15A6"/>
    <w:rsid w:val="003B3CC5"/>
    <w:rsid w:val="003C0125"/>
    <w:rsid w:val="003C2286"/>
    <w:rsid w:val="003C3109"/>
    <w:rsid w:val="003C3D2A"/>
    <w:rsid w:val="003C48B4"/>
    <w:rsid w:val="003C4C81"/>
    <w:rsid w:val="003C6EA6"/>
    <w:rsid w:val="003D2B37"/>
    <w:rsid w:val="003D4506"/>
    <w:rsid w:val="003D4779"/>
    <w:rsid w:val="003D5D48"/>
    <w:rsid w:val="003D6FD6"/>
    <w:rsid w:val="003E0D2A"/>
    <w:rsid w:val="003E0EE0"/>
    <w:rsid w:val="003E1878"/>
    <w:rsid w:val="003E28F4"/>
    <w:rsid w:val="003E2EC1"/>
    <w:rsid w:val="003E4934"/>
    <w:rsid w:val="003E5B87"/>
    <w:rsid w:val="003E6D86"/>
    <w:rsid w:val="003F156D"/>
    <w:rsid w:val="003F46A4"/>
    <w:rsid w:val="003F5178"/>
    <w:rsid w:val="003F5E18"/>
    <w:rsid w:val="003F7B6A"/>
    <w:rsid w:val="003F7F15"/>
    <w:rsid w:val="003F7F90"/>
    <w:rsid w:val="00402B28"/>
    <w:rsid w:val="00403025"/>
    <w:rsid w:val="0041071E"/>
    <w:rsid w:val="004123BF"/>
    <w:rsid w:val="004131AA"/>
    <w:rsid w:val="00414089"/>
    <w:rsid w:val="0041470A"/>
    <w:rsid w:val="00421182"/>
    <w:rsid w:val="00422F75"/>
    <w:rsid w:val="00425C72"/>
    <w:rsid w:val="00427A4E"/>
    <w:rsid w:val="0043113E"/>
    <w:rsid w:val="00431D4F"/>
    <w:rsid w:val="004341F0"/>
    <w:rsid w:val="00435C2D"/>
    <w:rsid w:val="004367BD"/>
    <w:rsid w:val="0043760E"/>
    <w:rsid w:val="00437E6F"/>
    <w:rsid w:val="004431E5"/>
    <w:rsid w:val="00443B5F"/>
    <w:rsid w:val="00446877"/>
    <w:rsid w:val="00446B08"/>
    <w:rsid w:val="0045166B"/>
    <w:rsid w:val="00453545"/>
    <w:rsid w:val="004543AE"/>
    <w:rsid w:val="00455E1C"/>
    <w:rsid w:val="0045672E"/>
    <w:rsid w:val="00456CE4"/>
    <w:rsid w:val="0045785B"/>
    <w:rsid w:val="0046182C"/>
    <w:rsid w:val="00462C5A"/>
    <w:rsid w:val="004637E1"/>
    <w:rsid w:val="004663ED"/>
    <w:rsid w:val="00470290"/>
    <w:rsid w:val="004715FD"/>
    <w:rsid w:val="00475C2F"/>
    <w:rsid w:val="00476E68"/>
    <w:rsid w:val="00481A59"/>
    <w:rsid w:val="004827A9"/>
    <w:rsid w:val="00484A66"/>
    <w:rsid w:val="00490296"/>
    <w:rsid w:val="004905A8"/>
    <w:rsid w:val="00490B26"/>
    <w:rsid w:val="00490E03"/>
    <w:rsid w:val="004934E4"/>
    <w:rsid w:val="004A0598"/>
    <w:rsid w:val="004A1537"/>
    <w:rsid w:val="004A7C89"/>
    <w:rsid w:val="004B12F2"/>
    <w:rsid w:val="004B1DE5"/>
    <w:rsid w:val="004B2C93"/>
    <w:rsid w:val="004B37AF"/>
    <w:rsid w:val="004B3874"/>
    <w:rsid w:val="004B647F"/>
    <w:rsid w:val="004C7BAC"/>
    <w:rsid w:val="004D2A5C"/>
    <w:rsid w:val="004D3763"/>
    <w:rsid w:val="004D4DEE"/>
    <w:rsid w:val="004D4E4F"/>
    <w:rsid w:val="004E2BAE"/>
    <w:rsid w:val="004E71ED"/>
    <w:rsid w:val="004F1F25"/>
    <w:rsid w:val="004F2B14"/>
    <w:rsid w:val="004F5AF8"/>
    <w:rsid w:val="004F79C6"/>
    <w:rsid w:val="005029E2"/>
    <w:rsid w:val="00504B12"/>
    <w:rsid w:val="005064BE"/>
    <w:rsid w:val="005073C8"/>
    <w:rsid w:val="00510A89"/>
    <w:rsid w:val="00510AC8"/>
    <w:rsid w:val="005122E1"/>
    <w:rsid w:val="00515703"/>
    <w:rsid w:val="005157D4"/>
    <w:rsid w:val="00522C31"/>
    <w:rsid w:val="00523318"/>
    <w:rsid w:val="00527400"/>
    <w:rsid w:val="0053011D"/>
    <w:rsid w:val="00535C25"/>
    <w:rsid w:val="00540843"/>
    <w:rsid w:val="00541625"/>
    <w:rsid w:val="0054491E"/>
    <w:rsid w:val="0054567B"/>
    <w:rsid w:val="00546527"/>
    <w:rsid w:val="00547756"/>
    <w:rsid w:val="00554E48"/>
    <w:rsid w:val="00555DFC"/>
    <w:rsid w:val="0055764E"/>
    <w:rsid w:val="00557CFC"/>
    <w:rsid w:val="0056295D"/>
    <w:rsid w:val="005651ED"/>
    <w:rsid w:val="00565AA0"/>
    <w:rsid w:val="005679C9"/>
    <w:rsid w:val="00571D9E"/>
    <w:rsid w:val="005720DA"/>
    <w:rsid w:val="00572C64"/>
    <w:rsid w:val="00574106"/>
    <w:rsid w:val="00575F8C"/>
    <w:rsid w:val="00580586"/>
    <w:rsid w:val="00585D8A"/>
    <w:rsid w:val="00586E8A"/>
    <w:rsid w:val="00586FE3"/>
    <w:rsid w:val="00587A64"/>
    <w:rsid w:val="0059228C"/>
    <w:rsid w:val="0059497A"/>
    <w:rsid w:val="005A1488"/>
    <w:rsid w:val="005A19E8"/>
    <w:rsid w:val="005A20F2"/>
    <w:rsid w:val="005A55CF"/>
    <w:rsid w:val="005B1763"/>
    <w:rsid w:val="005B1EFC"/>
    <w:rsid w:val="005B221C"/>
    <w:rsid w:val="005B52D7"/>
    <w:rsid w:val="005B7586"/>
    <w:rsid w:val="005C0036"/>
    <w:rsid w:val="005C0314"/>
    <w:rsid w:val="005C27E0"/>
    <w:rsid w:val="005C2B14"/>
    <w:rsid w:val="005C3538"/>
    <w:rsid w:val="005C558C"/>
    <w:rsid w:val="005C5A2C"/>
    <w:rsid w:val="005C7801"/>
    <w:rsid w:val="005D033A"/>
    <w:rsid w:val="005D12B9"/>
    <w:rsid w:val="005D1C6C"/>
    <w:rsid w:val="005D296B"/>
    <w:rsid w:val="005D33F0"/>
    <w:rsid w:val="005D4BF5"/>
    <w:rsid w:val="005D693F"/>
    <w:rsid w:val="005D717D"/>
    <w:rsid w:val="005D7AFA"/>
    <w:rsid w:val="005E0F87"/>
    <w:rsid w:val="005F0729"/>
    <w:rsid w:val="005F55DE"/>
    <w:rsid w:val="00604ACD"/>
    <w:rsid w:val="006100A6"/>
    <w:rsid w:val="00615599"/>
    <w:rsid w:val="006157F3"/>
    <w:rsid w:val="00616195"/>
    <w:rsid w:val="0062363C"/>
    <w:rsid w:val="006257A2"/>
    <w:rsid w:val="00627082"/>
    <w:rsid w:val="00635CDD"/>
    <w:rsid w:val="00640E6D"/>
    <w:rsid w:val="00641D35"/>
    <w:rsid w:val="00641ED1"/>
    <w:rsid w:val="00643036"/>
    <w:rsid w:val="00643FD3"/>
    <w:rsid w:val="00644754"/>
    <w:rsid w:val="00646828"/>
    <w:rsid w:val="00647148"/>
    <w:rsid w:val="0065236F"/>
    <w:rsid w:val="006556A9"/>
    <w:rsid w:val="00656647"/>
    <w:rsid w:val="006600D4"/>
    <w:rsid w:val="00664661"/>
    <w:rsid w:val="00664ACC"/>
    <w:rsid w:val="00676E4B"/>
    <w:rsid w:val="00687834"/>
    <w:rsid w:val="00691284"/>
    <w:rsid w:val="00693FE4"/>
    <w:rsid w:val="0069417E"/>
    <w:rsid w:val="006952AA"/>
    <w:rsid w:val="0069683D"/>
    <w:rsid w:val="006969BA"/>
    <w:rsid w:val="006A02BC"/>
    <w:rsid w:val="006A2770"/>
    <w:rsid w:val="006A28FD"/>
    <w:rsid w:val="006A45E0"/>
    <w:rsid w:val="006A658B"/>
    <w:rsid w:val="006A722E"/>
    <w:rsid w:val="006A76B1"/>
    <w:rsid w:val="006A79E9"/>
    <w:rsid w:val="006A7FF3"/>
    <w:rsid w:val="006B24C4"/>
    <w:rsid w:val="006B6F67"/>
    <w:rsid w:val="006C1228"/>
    <w:rsid w:val="006C2317"/>
    <w:rsid w:val="006C3D6A"/>
    <w:rsid w:val="006D016B"/>
    <w:rsid w:val="006D38BE"/>
    <w:rsid w:val="006D6387"/>
    <w:rsid w:val="006D7572"/>
    <w:rsid w:val="006E081A"/>
    <w:rsid w:val="006E184F"/>
    <w:rsid w:val="006E5D5B"/>
    <w:rsid w:val="006E7D5C"/>
    <w:rsid w:val="006F1FA6"/>
    <w:rsid w:val="006F2E41"/>
    <w:rsid w:val="006F3D74"/>
    <w:rsid w:val="006F4421"/>
    <w:rsid w:val="006F4EAA"/>
    <w:rsid w:val="006F50EE"/>
    <w:rsid w:val="00702E56"/>
    <w:rsid w:val="00704DED"/>
    <w:rsid w:val="007055CF"/>
    <w:rsid w:val="00705E6C"/>
    <w:rsid w:val="00712271"/>
    <w:rsid w:val="007153FA"/>
    <w:rsid w:val="0072194A"/>
    <w:rsid w:val="00722E3D"/>
    <w:rsid w:val="00724C04"/>
    <w:rsid w:val="00725D10"/>
    <w:rsid w:val="007265D1"/>
    <w:rsid w:val="0072671C"/>
    <w:rsid w:val="00741312"/>
    <w:rsid w:val="0074442A"/>
    <w:rsid w:val="00747E33"/>
    <w:rsid w:val="00754152"/>
    <w:rsid w:val="00755ACF"/>
    <w:rsid w:val="00756CE1"/>
    <w:rsid w:val="007611CF"/>
    <w:rsid w:val="00761F02"/>
    <w:rsid w:val="007623B7"/>
    <w:rsid w:val="00762D36"/>
    <w:rsid w:val="00764302"/>
    <w:rsid w:val="00764A98"/>
    <w:rsid w:val="00766610"/>
    <w:rsid w:val="00770E9F"/>
    <w:rsid w:val="00773273"/>
    <w:rsid w:val="00773A08"/>
    <w:rsid w:val="00774A62"/>
    <w:rsid w:val="007758B5"/>
    <w:rsid w:val="0077677F"/>
    <w:rsid w:val="00781CAA"/>
    <w:rsid w:val="00783534"/>
    <w:rsid w:val="00787EF8"/>
    <w:rsid w:val="007913C8"/>
    <w:rsid w:val="00796A38"/>
    <w:rsid w:val="00797555"/>
    <w:rsid w:val="007A0618"/>
    <w:rsid w:val="007B1601"/>
    <w:rsid w:val="007B301E"/>
    <w:rsid w:val="007B5117"/>
    <w:rsid w:val="007B72D8"/>
    <w:rsid w:val="007C027F"/>
    <w:rsid w:val="007C5854"/>
    <w:rsid w:val="007C6011"/>
    <w:rsid w:val="007C68FF"/>
    <w:rsid w:val="007C784C"/>
    <w:rsid w:val="007C7D9C"/>
    <w:rsid w:val="007D4DA0"/>
    <w:rsid w:val="007D500B"/>
    <w:rsid w:val="007E0E99"/>
    <w:rsid w:val="007E1D38"/>
    <w:rsid w:val="007E6000"/>
    <w:rsid w:val="007E60D8"/>
    <w:rsid w:val="007E660A"/>
    <w:rsid w:val="007F02E6"/>
    <w:rsid w:val="007F21F6"/>
    <w:rsid w:val="007F2702"/>
    <w:rsid w:val="007F41A8"/>
    <w:rsid w:val="007F504A"/>
    <w:rsid w:val="007F5739"/>
    <w:rsid w:val="008031E9"/>
    <w:rsid w:val="0080363D"/>
    <w:rsid w:val="00805C01"/>
    <w:rsid w:val="00807A07"/>
    <w:rsid w:val="00810025"/>
    <w:rsid w:val="00811A1E"/>
    <w:rsid w:val="0081283B"/>
    <w:rsid w:val="0081669D"/>
    <w:rsid w:val="00816D39"/>
    <w:rsid w:val="00821E43"/>
    <w:rsid w:val="00823C85"/>
    <w:rsid w:val="0083007B"/>
    <w:rsid w:val="00832C5C"/>
    <w:rsid w:val="0083369F"/>
    <w:rsid w:val="00837303"/>
    <w:rsid w:val="008410B9"/>
    <w:rsid w:val="00841A8C"/>
    <w:rsid w:val="00842477"/>
    <w:rsid w:val="008424E0"/>
    <w:rsid w:val="00843CD5"/>
    <w:rsid w:val="00845C4D"/>
    <w:rsid w:val="00846376"/>
    <w:rsid w:val="00847ED7"/>
    <w:rsid w:val="00851F0B"/>
    <w:rsid w:val="008522CE"/>
    <w:rsid w:val="008523BB"/>
    <w:rsid w:val="00853DD0"/>
    <w:rsid w:val="00861B55"/>
    <w:rsid w:val="008648A5"/>
    <w:rsid w:val="0086698F"/>
    <w:rsid w:val="00872D22"/>
    <w:rsid w:val="00873D02"/>
    <w:rsid w:val="00874A42"/>
    <w:rsid w:val="00874C46"/>
    <w:rsid w:val="008760C8"/>
    <w:rsid w:val="0087642A"/>
    <w:rsid w:val="00876E17"/>
    <w:rsid w:val="00882B1A"/>
    <w:rsid w:val="00886174"/>
    <w:rsid w:val="00886B5F"/>
    <w:rsid w:val="008933F1"/>
    <w:rsid w:val="00893DC9"/>
    <w:rsid w:val="00893FF0"/>
    <w:rsid w:val="008958B7"/>
    <w:rsid w:val="00896E8B"/>
    <w:rsid w:val="008A15B1"/>
    <w:rsid w:val="008A1BCE"/>
    <w:rsid w:val="008A76C2"/>
    <w:rsid w:val="008B267C"/>
    <w:rsid w:val="008B3C47"/>
    <w:rsid w:val="008B59E7"/>
    <w:rsid w:val="008B5CF2"/>
    <w:rsid w:val="008B7929"/>
    <w:rsid w:val="008C0D71"/>
    <w:rsid w:val="008C10D4"/>
    <w:rsid w:val="008C1B06"/>
    <w:rsid w:val="008C2049"/>
    <w:rsid w:val="008C3C51"/>
    <w:rsid w:val="008C5672"/>
    <w:rsid w:val="008D1D40"/>
    <w:rsid w:val="008E4297"/>
    <w:rsid w:val="008E5E1D"/>
    <w:rsid w:val="008E64CE"/>
    <w:rsid w:val="008E7253"/>
    <w:rsid w:val="008E7F34"/>
    <w:rsid w:val="008F3AAA"/>
    <w:rsid w:val="008F5B53"/>
    <w:rsid w:val="008F6BAC"/>
    <w:rsid w:val="0090298B"/>
    <w:rsid w:val="0090370D"/>
    <w:rsid w:val="009048E2"/>
    <w:rsid w:val="00904FD7"/>
    <w:rsid w:val="00905247"/>
    <w:rsid w:val="00906A5D"/>
    <w:rsid w:val="0090731B"/>
    <w:rsid w:val="00907CC8"/>
    <w:rsid w:val="009123EB"/>
    <w:rsid w:val="00912691"/>
    <w:rsid w:val="009165D0"/>
    <w:rsid w:val="00930F13"/>
    <w:rsid w:val="009313CB"/>
    <w:rsid w:val="00935548"/>
    <w:rsid w:val="00940AF3"/>
    <w:rsid w:val="00941DE8"/>
    <w:rsid w:val="009441F5"/>
    <w:rsid w:val="009455F4"/>
    <w:rsid w:val="00947269"/>
    <w:rsid w:val="00962D9B"/>
    <w:rsid w:val="00962EB8"/>
    <w:rsid w:val="00963F1A"/>
    <w:rsid w:val="0096584D"/>
    <w:rsid w:val="009676D6"/>
    <w:rsid w:val="009750EB"/>
    <w:rsid w:val="00980225"/>
    <w:rsid w:val="009874C9"/>
    <w:rsid w:val="0099184E"/>
    <w:rsid w:val="009947E4"/>
    <w:rsid w:val="00994E90"/>
    <w:rsid w:val="009A4A6A"/>
    <w:rsid w:val="009A641B"/>
    <w:rsid w:val="009B12A6"/>
    <w:rsid w:val="009B5562"/>
    <w:rsid w:val="009B5A86"/>
    <w:rsid w:val="009C0CE1"/>
    <w:rsid w:val="009C42FC"/>
    <w:rsid w:val="009D021C"/>
    <w:rsid w:val="009D3238"/>
    <w:rsid w:val="009E315A"/>
    <w:rsid w:val="009E323A"/>
    <w:rsid w:val="009E7A7D"/>
    <w:rsid w:val="009F033B"/>
    <w:rsid w:val="009F106F"/>
    <w:rsid w:val="009F32FE"/>
    <w:rsid w:val="009F4C70"/>
    <w:rsid w:val="00A00BCA"/>
    <w:rsid w:val="00A03AA6"/>
    <w:rsid w:val="00A05051"/>
    <w:rsid w:val="00A050A6"/>
    <w:rsid w:val="00A155F6"/>
    <w:rsid w:val="00A156B5"/>
    <w:rsid w:val="00A1615E"/>
    <w:rsid w:val="00A17DBE"/>
    <w:rsid w:val="00A208CE"/>
    <w:rsid w:val="00A241AB"/>
    <w:rsid w:val="00A264FF"/>
    <w:rsid w:val="00A30D97"/>
    <w:rsid w:val="00A30F3E"/>
    <w:rsid w:val="00A310A2"/>
    <w:rsid w:val="00A3641C"/>
    <w:rsid w:val="00A465F4"/>
    <w:rsid w:val="00A46C5F"/>
    <w:rsid w:val="00A473BC"/>
    <w:rsid w:val="00A50D1E"/>
    <w:rsid w:val="00A52C83"/>
    <w:rsid w:val="00A62AA8"/>
    <w:rsid w:val="00A64C7D"/>
    <w:rsid w:val="00A64D8C"/>
    <w:rsid w:val="00A668E1"/>
    <w:rsid w:val="00A6719D"/>
    <w:rsid w:val="00A679CC"/>
    <w:rsid w:val="00A724C8"/>
    <w:rsid w:val="00A7491E"/>
    <w:rsid w:val="00A76317"/>
    <w:rsid w:val="00A7661D"/>
    <w:rsid w:val="00A8057D"/>
    <w:rsid w:val="00A82F91"/>
    <w:rsid w:val="00A91140"/>
    <w:rsid w:val="00A93383"/>
    <w:rsid w:val="00A93915"/>
    <w:rsid w:val="00A9652E"/>
    <w:rsid w:val="00AA2299"/>
    <w:rsid w:val="00AA36EF"/>
    <w:rsid w:val="00AA4F63"/>
    <w:rsid w:val="00AA51BF"/>
    <w:rsid w:val="00AA5834"/>
    <w:rsid w:val="00AA705C"/>
    <w:rsid w:val="00AB32E8"/>
    <w:rsid w:val="00AB5542"/>
    <w:rsid w:val="00AB702F"/>
    <w:rsid w:val="00AC26D0"/>
    <w:rsid w:val="00AC52E6"/>
    <w:rsid w:val="00AC5968"/>
    <w:rsid w:val="00AC5A6C"/>
    <w:rsid w:val="00AC6E44"/>
    <w:rsid w:val="00AC7C81"/>
    <w:rsid w:val="00AD00B3"/>
    <w:rsid w:val="00AD0EC0"/>
    <w:rsid w:val="00AD137D"/>
    <w:rsid w:val="00AD16B1"/>
    <w:rsid w:val="00AE06FD"/>
    <w:rsid w:val="00AE4613"/>
    <w:rsid w:val="00AF05D9"/>
    <w:rsid w:val="00AF217A"/>
    <w:rsid w:val="00AF248E"/>
    <w:rsid w:val="00AF5F6D"/>
    <w:rsid w:val="00AF607D"/>
    <w:rsid w:val="00AF798C"/>
    <w:rsid w:val="00B06053"/>
    <w:rsid w:val="00B07672"/>
    <w:rsid w:val="00B07A7A"/>
    <w:rsid w:val="00B07CCA"/>
    <w:rsid w:val="00B109E6"/>
    <w:rsid w:val="00B10F6D"/>
    <w:rsid w:val="00B111CA"/>
    <w:rsid w:val="00B134F2"/>
    <w:rsid w:val="00B15872"/>
    <w:rsid w:val="00B16EEC"/>
    <w:rsid w:val="00B17C35"/>
    <w:rsid w:val="00B20249"/>
    <w:rsid w:val="00B21F99"/>
    <w:rsid w:val="00B2204E"/>
    <w:rsid w:val="00B2582D"/>
    <w:rsid w:val="00B26F3E"/>
    <w:rsid w:val="00B30988"/>
    <w:rsid w:val="00B35507"/>
    <w:rsid w:val="00B40949"/>
    <w:rsid w:val="00B41B4A"/>
    <w:rsid w:val="00B432E6"/>
    <w:rsid w:val="00B4392C"/>
    <w:rsid w:val="00B4482A"/>
    <w:rsid w:val="00B44BE2"/>
    <w:rsid w:val="00B501F3"/>
    <w:rsid w:val="00B50B74"/>
    <w:rsid w:val="00B55B4A"/>
    <w:rsid w:val="00B575CA"/>
    <w:rsid w:val="00B57BE6"/>
    <w:rsid w:val="00B7039B"/>
    <w:rsid w:val="00B71D3F"/>
    <w:rsid w:val="00B72388"/>
    <w:rsid w:val="00B734D4"/>
    <w:rsid w:val="00B73952"/>
    <w:rsid w:val="00B75E2D"/>
    <w:rsid w:val="00B76D91"/>
    <w:rsid w:val="00B8279E"/>
    <w:rsid w:val="00B866C0"/>
    <w:rsid w:val="00B95195"/>
    <w:rsid w:val="00BA0606"/>
    <w:rsid w:val="00BA2281"/>
    <w:rsid w:val="00BA3222"/>
    <w:rsid w:val="00BB39DB"/>
    <w:rsid w:val="00BB60D4"/>
    <w:rsid w:val="00BB62BE"/>
    <w:rsid w:val="00BB723D"/>
    <w:rsid w:val="00BB7CF0"/>
    <w:rsid w:val="00BC17A2"/>
    <w:rsid w:val="00BC51A7"/>
    <w:rsid w:val="00BC5680"/>
    <w:rsid w:val="00BC7352"/>
    <w:rsid w:val="00BC7D8A"/>
    <w:rsid w:val="00BD49CB"/>
    <w:rsid w:val="00BD6F48"/>
    <w:rsid w:val="00BD7182"/>
    <w:rsid w:val="00BE1C00"/>
    <w:rsid w:val="00BE38AA"/>
    <w:rsid w:val="00BE39E6"/>
    <w:rsid w:val="00BE49FD"/>
    <w:rsid w:val="00BF076A"/>
    <w:rsid w:val="00BF1301"/>
    <w:rsid w:val="00BF2D2E"/>
    <w:rsid w:val="00BF4EE5"/>
    <w:rsid w:val="00BF5E7E"/>
    <w:rsid w:val="00C0004F"/>
    <w:rsid w:val="00C06967"/>
    <w:rsid w:val="00C10984"/>
    <w:rsid w:val="00C1351A"/>
    <w:rsid w:val="00C15307"/>
    <w:rsid w:val="00C171E4"/>
    <w:rsid w:val="00C26D32"/>
    <w:rsid w:val="00C26DDD"/>
    <w:rsid w:val="00C27EB1"/>
    <w:rsid w:val="00C30BB3"/>
    <w:rsid w:val="00C31B81"/>
    <w:rsid w:val="00C32A77"/>
    <w:rsid w:val="00C3305B"/>
    <w:rsid w:val="00C35726"/>
    <w:rsid w:val="00C35A72"/>
    <w:rsid w:val="00C36547"/>
    <w:rsid w:val="00C4187D"/>
    <w:rsid w:val="00C421AE"/>
    <w:rsid w:val="00C42F58"/>
    <w:rsid w:val="00C44569"/>
    <w:rsid w:val="00C4490A"/>
    <w:rsid w:val="00C4571A"/>
    <w:rsid w:val="00C46E3C"/>
    <w:rsid w:val="00C502A9"/>
    <w:rsid w:val="00C50B65"/>
    <w:rsid w:val="00C51C16"/>
    <w:rsid w:val="00C557CF"/>
    <w:rsid w:val="00C55B7F"/>
    <w:rsid w:val="00C563D0"/>
    <w:rsid w:val="00C6409E"/>
    <w:rsid w:val="00C64EFC"/>
    <w:rsid w:val="00C65130"/>
    <w:rsid w:val="00C65143"/>
    <w:rsid w:val="00C6523E"/>
    <w:rsid w:val="00C654B4"/>
    <w:rsid w:val="00C67B26"/>
    <w:rsid w:val="00C7256F"/>
    <w:rsid w:val="00C72CC7"/>
    <w:rsid w:val="00C77A1D"/>
    <w:rsid w:val="00C82BE1"/>
    <w:rsid w:val="00C86254"/>
    <w:rsid w:val="00C95190"/>
    <w:rsid w:val="00C96A51"/>
    <w:rsid w:val="00CA1766"/>
    <w:rsid w:val="00CA3EB9"/>
    <w:rsid w:val="00CA5A97"/>
    <w:rsid w:val="00CA6504"/>
    <w:rsid w:val="00CA66C0"/>
    <w:rsid w:val="00CA6CD3"/>
    <w:rsid w:val="00CA7636"/>
    <w:rsid w:val="00CB71C2"/>
    <w:rsid w:val="00CC0162"/>
    <w:rsid w:val="00CC10D8"/>
    <w:rsid w:val="00CC33FE"/>
    <w:rsid w:val="00CC4771"/>
    <w:rsid w:val="00CC710A"/>
    <w:rsid w:val="00CD0396"/>
    <w:rsid w:val="00CD5459"/>
    <w:rsid w:val="00CD5DF4"/>
    <w:rsid w:val="00CE1AFC"/>
    <w:rsid w:val="00CE26C2"/>
    <w:rsid w:val="00CE4C2C"/>
    <w:rsid w:val="00CE5A48"/>
    <w:rsid w:val="00CE6092"/>
    <w:rsid w:val="00CF278D"/>
    <w:rsid w:val="00CF2EC5"/>
    <w:rsid w:val="00CF7087"/>
    <w:rsid w:val="00D02532"/>
    <w:rsid w:val="00D0500C"/>
    <w:rsid w:val="00D06DCC"/>
    <w:rsid w:val="00D079C7"/>
    <w:rsid w:val="00D07F06"/>
    <w:rsid w:val="00D10748"/>
    <w:rsid w:val="00D1116E"/>
    <w:rsid w:val="00D1291A"/>
    <w:rsid w:val="00D12D33"/>
    <w:rsid w:val="00D13683"/>
    <w:rsid w:val="00D13E75"/>
    <w:rsid w:val="00D16F33"/>
    <w:rsid w:val="00D17627"/>
    <w:rsid w:val="00D21507"/>
    <w:rsid w:val="00D2553E"/>
    <w:rsid w:val="00D32A0E"/>
    <w:rsid w:val="00D33D32"/>
    <w:rsid w:val="00D33E1D"/>
    <w:rsid w:val="00D3696F"/>
    <w:rsid w:val="00D42CF1"/>
    <w:rsid w:val="00D4409C"/>
    <w:rsid w:val="00D460F9"/>
    <w:rsid w:val="00D5504E"/>
    <w:rsid w:val="00D553CD"/>
    <w:rsid w:val="00D56526"/>
    <w:rsid w:val="00D565B7"/>
    <w:rsid w:val="00D60643"/>
    <w:rsid w:val="00D610F5"/>
    <w:rsid w:val="00D611FF"/>
    <w:rsid w:val="00D6326E"/>
    <w:rsid w:val="00D66BA9"/>
    <w:rsid w:val="00D7066A"/>
    <w:rsid w:val="00D70F33"/>
    <w:rsid w:val="00D731AB"/>
    <w:rsid w:val="00D75246"/>
    <w:rsid w:val="00D81530"/>
    <w:rsid w:val="00D838B4"/>
    <w:rsid w:val="00D856CE"/>
    <w:rsid w:val="00D86CB8"/>
    <w:rsid w:val="00D91BD4"/>
    <w:rsid w:val="00D91EC8"/>
    <w:rsid w:val="00D931F8"/>
    <w:rsid w:val="00D935DF"/>
    <w:rsid w:val="00D936D1"/>
    <w:rsid w:val="00DA6532"/>
    <w:rsid w:val="00DA65F8"/>
    <w:rsid w:val="00DB18AB"/>
    <w:rsid w:val="00DB1D38"/>
    <w:rsid w:val="00DB36CD"/>
    <w:rsid w:val="00DB62EF"/>
    <w:rsid w:val="00DB6F81"/>
    <w:rsid w:val="00DC052F"/>
    <w:rsid w:val="00DC33CA"/>
    <w:rsid w:val="00DC381D"/>
    <w:rsid w:val="00DC4EEF"/>
    <w:rsid w:val="00DC578F"/>
    <w:rsid w:val="00DD172E"/>
    <w:rsid w:val="00DD1CE8"/>
    <w:rsid w:val="00DD4668"/>
    <w:rsid w:val="00DE1E32"/>
    <w:rsid w:val="00DE2B24"/>
    <w:rsid w:val="00DE5295"/>
    <w:rsid w:val="00DE67FD"/>
    <w:rsid w:val="00DF5E88"/>
    <w:rsid w:val="00DF606B"/>
    <w:rsid w:val="00E05D74"/>
    <w:rsid w:val="00E10EE8"/>
    <w:rsid w:val="00E1180B"/>
    <w:rsid w:val="00E122B5"/>
    <w:rsid w:val="00E14654"/>
    <w:rsid w:val="00E14AB3"/>
    <w:rsid w:val="00E16DF1"/>
    <w:rsid w:val="00E17577"/>
    <w:rsid w:val="00E2297F"/>
    <w:rsid w:val="00E23EBE"/>
    <w:rsid w:val="00E337AA"/>
    <w:rsid w:val="00E34F2C"/>
    <w:rsid w:val="00E3529A"/>
    <w:rsid w:val="00E364FB"/>
    <w:rsid w:val="00E4450E"/>
    <w:rsid w:val="00E44F7F"/>
    <w:rsid w:val="00E502FD"/>
    <w:rsid w:val="00E5471D"/>
    <w:rsid w:val="00E557C7"/>
    <w:rsid w:val="00E666C9"/>
    <w:rsid w:val="00E7212A"/>
    <w:rsid w:val="00E75473"/>
    <w:rsid w:val="00E75D5E"/>
    <w:rsid w:val="00E75E6C"/>
    <w:rsid w:val="00E76BF9"/>
    <w:rsid w:val="00E76D86"/>
    <w:rsid w:val="00E77C25"/>
    <w:rsid w:val="00E8097E"/>
    <w:rsid w:val="00E81F29"/>
    <w:rsid w:val="00E83559"/>
    <w:rsid w:val="00E84131"/>
    <w:rsid w:val="00E84475"/>
    <w:rsid w:val="00E85C9A"/>
    <w:rsid w:val="00E863DD"/>
    <w:rsid w:val="00E8701F"/>
    <w:rsid w:val="00E9256D"/>
    <w:rsid w:val="00E92ED3"/>
    <w:rsid w:val="00E950B5"/>
    <w:rsid w:val="00EA17AC"/>
    <w:rsid w:val="00EA3F64"/>
    <w:rsid w:val="00EA4C21"/>
    <w:rsid w:val="00EB0CCD"/>
    <w:rsid w:val="00EB3D19"/>
    <w:rsid w:val="00EB6EA2"/>
    <w:rsid w:val="00EC6DAC"/>
    <w:rsid w:val="00EC749C"/>
    <w:rsid w:val="00EC7806"/>
    <w:rsid w:val="00ED07C7"/>
    <w:rsid w:val="00ED3343"/>
    <w:rsid w:val="00ED5421"/>
    <w:rsid w:val="00EE578F"/>
    <w:rsid w:val="00EE587F"/>
    <w:rsid w:val="00EE614D"/>
    <w:rsid w:val="00EE75EB"/>
    <w:rsid w:val="00EE7BF8"/>
    <w:rsid w:val="00EF162F"/>
    <w:rsid w:val="00EF33D0"/>
    <w:rsid w:val="00EF4A6C"/>
    <w:rsid w:val="00EF7FF5"/>
    <w:rsid w:val="00F007F9"/>
    <w:rsid w:val="00F0135A"/>
    <w:rsid w:val="00F02919"/>
    <w:rsid w:val="00F04CA9"/>
    <w:rsid w:val="00F11300"/>
    <w:rsid w:val="00F125C7"/>
    <w:rsid w:val="00F178B4"/>
    <w:rsid w:val="00F21039"/>
    <w:rsid w:val="00F211F0"/>
    <w:rsid w:val="00F2653A"/>
    <w:rsid w:val="00F301FF"/>
    <w:rsid w:val="00F304EF"/>
    <w:rsid w:val="00F338DD"/>
    <w:rsid w:val="00F36E1F"/>
    <w:rsid w:val="00F3748A"/>
    <w:rsid w:val="00F436AE"/>
    <w:rsid w:val="00F44D15"/>
    <w:rsid w:val="00F452C9"/>
    <w:rsid w:val="00F457D3"/>
    <w:rsid w:val="00F45B8B"/>
    <w:rsid w:val="00F4657B"/>
    <w:rsid w:val="00F47876"/>
    <w:rsid w:val="00F54CD4"/>
    <w:rsid w:val="00F56834"/>
    <w:rsid w:val="00F56B37"/>
    <w:rsid w:val="00F60278"/>
    <w:rsid w:val="00F6030F"/>
    <w:rsid w:val="00F702FE"/>
    <w:rsid w:val="00F7077A"/>
    <w:rsid w:val="00F70B54"/>
    <w:rsid w:val="00F72C08"/>
    <w:rsid w:val="00F7377D"/>
    <w:rsid w:val="00F74D11"/>
    <w:rsid w:val="00F77D16"/>
    <w:rsid w:val="00F800A5"/>
    <w:rsid w:val="00F80C0D"/>
    <w:rsid w:val="00F81D1E"/>
    <w:rsid w:val="00F82818"/>
    <w:rsid w:val="00F83233"/>
    <w:rsid w:val="00F8347F"/>
    <w:rsid w:val="00F87610"/>
    <w:rsid w:val="00F90575"/>
    <w:rsid w:val="00F90DB5"/>
    <w:rsid w:val="00F926B8"/>
    <w:rsid w:val="00F93364"/>
    <w:rsid w:val="00F95D04"/>
    <w:rsid w:val="00FA22EA"/>
    <w:rsid w:val="00FA2697"/>
    <w:rsid w:val="00FA4CA7"/>
    <w:rsid w:val="00FA5FA6"/>
    <w:rsid w:val="00FA6B1A"/>
    <w:rsid w:val="00FB0D58"/>
    <w:rsid w:val="00FB35E2"/>
    <w:rsid w:val="00FC023D"/>
    <w:rsid w:val="00FC0975"/>
    <w:rsid w:val="00FC1749"/>
    <w:rsid w:val="00FC5B29"/>
    <w:rsid w:val="00FC5CE0"/>
    <w:rsid w:val="00FC6DF8"/>
    <w:rsid w:val="00FD0932"/>
    <w:rsid w:val="00FD565B"/>
    <w:rsid w:val="00FD67F7"/>
    <w:rsid w:val="00FD7EDB"/>
    <w:rsid w:val="00FE03F9"/>
    <w:rsid w:val="00FE1263"/>
    <w:rsid w:val="00FE5429"/>
    <w:rsid w:val="00FF047E"/>
    <w:rsid w:val="00FF2380"/>
    <w:rsid w:val="00FF3FED"/>
    <w:rsid w:val="00FF5397"/>
    <w:rsid w:val="00FF6AE1"/>
    <w:rsid w:val="00FF6BE9"/>
    <w:rsid w:val="00FF6CFA"/>
    <w:rsid w:val="0290A82F"/>
    <w:rsid w:val="03C9F9AE"/>
    <w:rsid w:val="087D5494"/>
    <w:rsid w:val="0FBC117D"/>
    <w:rsid w:val="10F14F8C"/>
    <w:rsid w:val="13B5FE1A"/>
    <w:rsid w:val="14052CCE"/>
    <w:rsid w:val="1468F6EA"/>
    <w:rsid w:val="1AA019BA"/>
    <w:rsid w:val="1BD1E666"/>
    <w:rsid w:val="1BE381FA"/>
    <w:rsid w:val="1D13B2C3"/>
    <w:rsid w:val="1D31C912"/>
    <w:rsid w:val="1F37480A"/>
    <w:rsid w:val="22E2B570"/>
    <w:rsid w:val="25175521"/>
    <w:rsid w:val="25EC8577"/>
    <w:rsid w:val="29712069"/>
    <w:rsid w:val="2B167A07"/>
    <w:rsid w:val="2CC4F137"/>
    <w:rsid w:val="2EF50F30"/>
    <w:rsid w:val="3174D93F"/>
    <w:rsid w:val="3220C7B4"/>
    <w:rsid w:val="383290E2"/>
    <w:rsid w:val="38C0DFB7"/>
    <w:rsid w:val="3E493029"/>
    <w:rsid w:val="3F82CB26"/>
    <w:rsid w:val="3FAC9E14"/>
    <w:rsid w:val="404B7C2D"/>
    <w:rsid w:val="4120C847"/>
    <w:rsid w:val="412150DC"/>
    <w:rsid w:val="4557CFD2"/>
    <w:rsid w:val="45A6339C"/>
    <w:rsid w:val="4617E59D"/>
    <w:rsid w:val="4BAE731C"/>
    <w:rsid w:val="4C3822DE"/>
    <w:rsid w:val="4CA9FD07"/>
    <w:rsid w:val="4D2EEF43"/>
    <w:rsid w:val="52C72F30"/>
    <w:rsid w:val="52E75E3D"/>
    <w:rsid w:val="552C67B1"/>
    <w:rsid w:val="559424E3"/>
    <w:rsid w:val="58357B4C"/>
    <w:rsid w:val="586BF027"/>
    <w:rsid w:val="5AE32686"/>
    <w:rsid w:val="5C4A9587"/>
    <w:rsid w:val="5C701AFB"/>
    <w:rsid w:val="5E1302A5"/>
    <w:rsid w:val="5FDFB5B0"/>
    <w:rsid w:val="603427BF"/>
    <w:rsid w:val="60F247D6"/>
    <w:rsid w:val="6357B611"/>
    <w:rsid w:val="64A092F0"/>
    <w:rsid w:val="65563C10"/>
    <w:rsid w:val="659C772C"/>
    <w:rsid w:val="66464946"/>
    <w:rsid w:val="67665CD9"/>
    <w:rsid w:val="686DC03A"/>
    <w:rsid w:val="6C2DA05A"/>
    <w:rsid w:val="6E1C2132"/>
    <w:rsid w:val="70F4E585"/>
    <w:rsid w:val="72AE7FB0"/>
    <w:rsid w:val="74668133"/>
    <w:rsid w:val="74AC555E"/>
    <w:rsid w:val="78A204E0"/>
    <w:rsid w:val="790EC342"/>
    <w:rsid w:val="7C1EC7C8"/>
    <w:rsid w:val="7D5FB05A"/>
    <w:rsid w:val="7EF92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6E4D36"/>
  <w15:docId w15:val="{34CBAB0F-2150-40C4-A375-5B013B668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B5542"/>
  </w:style>
  <w:style w:type="paragraph" w:styleId="Heading1">
    <w:name w:val="heading 1"/>
    <w:basedOn w:val="Normal"/>
    <w:next w:val="Normal"/>
    <w:link w:val="Heading1Char"/>
    <w:uiPriority w:val="9"/>
    <w:qFormat/>
    <w:rsid w:val="000B1842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60F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32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D323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55ACF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755ACF"/>
  </w:style>
  <w:style w:type="paragraph" w:styleId="Footer">
    <w:name w:val="footer"/>
    <w:basedOn w:val="Normal"/>
    <w:link w:val="FooterChar"/>
    <w:uiPriority w:val="99"/>
    <w:unhideWhenUsed/>
    <w:rsid w:val="00755ACF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755ACF"/>
  </w:style>
  <w:style w:type="character" w:styleId="Hyperlink">
    <w:name w:val="Hyperlink"/>
    <w:basedOn w:val="DefaultParagraphFont"/>
    <w:uiPriority w:val="99"/>
    <w:unhideWhenUsed/>
    <w:rsid w:val="001F2040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1F2040"/>
    <w:pPr>
      <w:widowControl/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687834"/>
    <w:rPr>
      <w:color w:val="605E5C"/>
      <w:shd w:val="clear" w:color="auto" w:fill="E1DFDD"/>
    </w:rPr>
  </w:style>
  <w:style w:type="paragraph" w:styleId="paragraph" w:customStyle="1">
    <w:name w:val="paragraph"/>
    <w:basedOn w:val="Normal"/>
    <w:rsid w:val="00D3696F"/>
    <w:pPr>
      <w:widowControl/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D3696F"/>
  </w:style>
  <w:style w:type="character" w:styleId="eop" w:customStyle="1">
    <w:name w:val="eop"/>
    <w:basedOn w:val="DefaultParagraphFont"/>
    <w:rsid w:val="00D3696F"/>
  </w:style>
  <w:style w:type="paragraph" w:styleId="Default" w:customStyle="1">
    <w:name w:val="Default"/>
    <w:rsid w:val="00754152"/>
    <w:pPr>
      <w:widowControl/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17DBE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A17DBE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Heading1Char" w:customStyle="1">
    <w:name w:val="Heading 1 Char"/>
    <w:basedOn w:val="DefaultParagraphFont"/>
    <w:link w:val="Heading1"/>
    <w:uiPriority w:val="9"/>
    <w:rsid w:val="000B1842"/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297931"/>
    <w:rPr>
      <w:color w:val="800080" w:themeColor="followedHyperlink"/>
      <w:u w:val="single"/>
    </w:rPr>
  </w:style>
  <w:style w:type="paragraph" w:styleId="ydpb29b9690yiv8477432609msoplaintext" w:customStyle="1">
    <w:name w:val="ydpb29b9690yiv8477432609msoplaintext"/>
    <w:basedOn w:val="Normal"/>
    <w:rsid w:val="005C0036"/>
    <w:pPr>
      <w:widowControl/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styleId="Strong">
    <w:name w:val="Strong"/>
    <w:basedOn w:val="DefaultParagraphFont"/>
    <w:uiPriority w:val="22"/>
    <w:qFormat/>
    <w:rsid w:val="007623B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69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0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1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01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46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00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66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35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93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6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3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18" /><Relationship Type="http://schemas.openxmlformats.org/officeDocument/2006/relationships/numbering" Target="numbering.xml" Id="rId3" /><Relationship Type="http://schemas.openxmlformats.org/officeDocument/2006/relationships/footnotes" Target="footnotes.xml" Id="rId7" /><Relationship Type="http://schemas.openxmlformats.org/officeDocument/2006/relationships/footer" Target="footer1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5.xml" Id="rId20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header" Target="header2.xml" Id="rId11" /><Relationship Type="http://schemas.openxmlformats.org/officeDocument/2006/relationships/settings" Target="settings.xml" Id="rId5" /><Relationship Type="http://schemas.openxmlformats.org/officeDocument/2006/relationships/footer" Target="footer3.xml" Id="rId15" /><Relationship Type="http://schemas.openxmlformats.org/officeDocument/2006/relationships/header" Target="header1.xml" Id="rId10" /><Relationship Type="http://schemas.openxmlformats.org/officeDocument/2006/relationships/customXml" Target="../customXml/item4.xml" Id="rId19" /><Relationship Type="http://schemas.openxmlformats.org/officeDocument/2006/relationships/styles" Target="styles.xml" Id="rId4" /><Relationship Type="http://schemas.openxmlformats.org/officeDocument/2006/relationships/image" Target="media/image1.jpeg" Id="rId9" /><Relationship Type="http://schemas.openxmlformats.org/officeDocument/2006/relationships/header" Target="header3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a10f9ac0-5937-4b4f-b459-96aedd9ed2c5">
  <element uid="9920fcc9-9f43-4d43-9e3e-b98a219cfd55" value=""/>
</sisl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CF769CED48DA4F852AC1E9DC86999F" ma:contentTypeVersion="18" ma:contentTypeDescription="Create a new document." ma:contentTypeScope="" ma:versionID="ab6d480f231a98804cbe306113f3fdbe">
  <xsd:schema xmlns:xsd="http://www.w3.org/2001/XMLSchema" xmlns:xs="http://www.w3.org/2001/XMLSchema" xmlns:p="http://schemas.microsoft.com/office/2006/metadata/properties" xmlns:ns2="1e6e6c6d-75d5-4870-9547-6d97b3d200ec" xmlns:ns3="ddb9cb9a-2f31-4244-9dae-08e7737928b4" targetNamespace="http://schemas.microsoft.com/office/2006/metadata/properties" ma:root="true" ma:fieldsID="cd400583a18e49a49a6115941c2eecbf" ns2:_="" ns3:_="">
    <xsd:import namespace="1e6e6c6d-75d5-4870-9547-6d97b3d200ec"/>
    <xsd:import namespace="ddb9cb9a-2f31-4244-9dae-08e7737928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6e6c6d-75d5-4870-9547-6d97b3d200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e9dda12-d4e8-4ead-89f7-5abaab8f83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9cb9a-2f31-4244-9dae-08e7737928b4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fc85082-7f5f-466e-bb0d-842956a8fff5}" ma:internalName="TaxCatchAll" ma:showField="CatchAllData" ma:web="ddb9cb9a-2f31-4244-9dae-08e7737928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e6e6c6d-75d5-4870-9547-6d97b3d200ec">
      <Terms xmlns="http://schemas.microsoft.com/office/infopath/2007/PartnerControls"/>
    </lcf76f155ced4ddcb4097134ff3c332f>
    <TaxCatchAll xmlns="ddb9cb9a-2f31-4244-9dae-08e7737928b4" xsi:nil="true"/>
  </documentManagement>
</p:properties>
</file>

<file path=customXml/itemProps1.xml><?xml version="1.0" encoding="utf-8"?>
<ds:datastoreItem xmlns:ds="http://schemas.openxmlformats.org/officeDocument/2006/customXml" ds:itemID="{68040C78-2ADF-4D2C-8C19-F0ACDE43B074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0693462D-9036-42EC-A4F7-1D12B2E8FB4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DEE0AC6-19F7-4A62-A991-76A3500BE5F1}"/>
</file>

<file path=customXml/itemProps4.xml><?xml version="1.0" encoding="utf-8"?>
<ds:datastoreItem xmlns:ds="http://schemas.openxmlformats.org/officeDocument/2006/customXml" ds:itemID="{ECC76CE1-6C87-415B-BA24-704DBC7207F3}"/>
</file>

<file path=customXml/itemProps5.xml><?xml version="1.0" encoding="utf-8"?>
<ds:datastoreItem xmlns:ds="http://schemas.openxmlformats.org/officeDocument/2006/customXml" ds:itemID="{49A33B66-A50D-42BB-9A0F-C1F3740CEF19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erck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ek Muller</dc:creator>
  <cp:keywords/>
  <cp:lastModifiedBy>Derek Muller</cp:lastModifiedBy>
  <cp:revision>37</cp:revision>
  <cp:lastPrinted>2021-04-28T20:16:00Z</cp:lastPrinted>
  <dcterms:created xsi:type="dcterms:W3CDTF">2024-02-14T19:17:00Z</dcterms:created>
  <dcterms:modified xsi:type="dcterms:W3CDTF">2025-07-16T16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2-19T00:00:00Z</vt:filetime>
  </property>
  <property fmtid="{D5CDD505-2E9C-101B-9397-08002B2CF9AE}" pid="3" name="LastSaved">
    <vt:filetime>2013-02-20T00:00:00Z</vt:filetime>
  </property>
  <property fmtid="{D5CDD505-2E9C-101B-9397-08002B2CF9AE}" pid="4" name="docIndexRef">
    <vt:lpwstr>5a2067e1-5fcc-4568-a784-57c87f8b529f</vt:lpwstr>
  </property>
  <property fmtid="{D5CDD505-2E9C-101B-9397-08002B2CF9AE}" pid="5" name="bjSaver">
    <vt:lpwstr>mB0jNNq6WPuH0XPRe2d3sIj8zaQrUbe2</vt:lpwstr>
  </property>
  <property fmtid="{D5CDD505-2E9C-101B-9397-08002B2CF9AE}" pid="6" name="bjDocumentLabelXML">
    <vt:lpwstr>&lt;?xml version="1.0" encoding="us-ascii"?&gt;&lt;sisl xmlns:xsi="http://www.w3.org/2001/XMLSchema-instance" xmlns:xsd="http://www.w3.org/2001/XMLSchema" sislVersion="0" policy="a10f9ac0-5937-4b4f-b459-96aedd9ed2c5" xmlns="http://www.boldonjames.com/2008/01/sie/i</vt:lpwstr>
  </property>
  <property fmtid="{D5CDD505-2E9C-101B-9397-08002B2CF9AE}" pid="7" name="bjDocumentLabelXML-0">
    <vt:lpwstr>nternal/label"&gt;&lt;element uid="9920fcc9-9f43-4d43-9e3e-b98a219cfd55" value="" /&gt;&lt;/sisl&gt;</vt:lpwstr>
  </property>
  <property fmtid="{D5CDD505-2E9C-101B-9397-08002B2CF9AE}" pid="8" name="bjDocumentSecurityLabel">
    <vt:lpwstr>Not Classified</vt:lpwstr>
  </property>
  <property fmtid="{D5CDD505-2E9C-101B-9397-08002B2CF9AE}" pid="9" name="GrammarlyDocumentId">
    <vt:lpwstr>5741535ecb2f5198c6c77aabd519f8b3beda7587bcac5f8e17f32c55305281e7</vt:lpwstr>
  </property>
  <property fmtid="{D5CDD505-2E9C-101B-9397-08002B2CF9AE}" pid="10" name="ContentTypeId">
    <vt:lpwstr>0x010100B8CF769CED48DA4F852AC1E9DC86999F</vt:lpwstr>
  </property>
  <property fmtid="{D5CDD505-2E9C-101B-9397-08002B2CF9AE}" pid="11" name="MediaServiceImageTags">
    <vt:lpwstr/>
  </property>
  <property fmtid="{D5CDD505-2E9C-101B-9397-08002B2CF9AE}" pid="13" name="docLang">
    <vt:lpwstr>en</vt:lpwstr>
  </property>
</Properties>
</file>